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6C557E86" w:rsidR="00452228" w:rsidRPr="006B50CF" w:rsidRDefault="00452228" w:rsidP="00A713BA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66"/>
        <w:gridCol w:w="3049"/>
        <w:gridCol w:w="2901"/>
      </w:tblGrid>
      <w:tr w:rsidR="00452228" w:rsidRPr="006B50CF" w14:paraId="2C56F6F0" w14:textId="77777777" w:rsidTr="00641861">
        <w:trPr>
          <w:trHeight w:val="394"/>
        </w:trPr>
        <w:tc>
          <w:tcPr>
            <w:tcW w:w="3143" w:type="dxa"/>
          </w:tcPr>
          <w:p w14:paraId="7BE9CB9F" w14:textId="69723289" w:rsidR="00452228" w:rsidRPr="006B50CF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6B50CF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125" w:type="dxa"/>
          </w:tcPr>
          <w:p w14:paraId="53357C43" w14:textId="77777777" w:rsidR="00452228" w:rsidRPr="006B50CF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974" w:type="dxa"/>
          </w:tcPr>
          <w:p w14:paraId="45ECE697" w14:textId="0E0509AF" w:rsidR="00452228" w:rsidRPr="006B50CF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6B50CF" w14:paraId="543AA391" w14:textId="77777777" w:rsidTr="00641861">
        <w:tc>
          <w:tcPr>
            <w:tcW w:w="3143" w:type="dxa"/>
          </w:tcPr>
          <w:p w14:paraId="26E3C980" w14:textId="54B2DBF5" w:rsidR="00452228" w:rsidRPr="006B50CF" w:rsidRDefault="005373A4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 xml:space="preserve">Syahratu Vanessa </w:t>
            </w:r>
          </w:p>
          <w:p w14:paraId="1F4C24FD" w14:textId="20D636F5" w:rsidR="00DC738F" w:rsidRPr="006B50CF" w:rsidRDefault="00DC738F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G1F024</w:t>
            </w:r>
            <w:r w:rsidR="005373A4">
              <w:rPr>
                <w:rFonts w:ascii="Times New Roman" w:hAnsi="Times New Roman" w:cs="Times New Roman"/>
                <w:b/>
                <w:bCs/>
                <w:lang w:val="id-ID"/>
              </w:rPr>
              <w:t>061</w:t>
            </w:r>
          </w:p>
        </w:tc>
        <w:tc>
          <w:tcPr>
            <w:tcW w:w="3125" w:type="dxa"/>
          </w:tcPr>
          <w:p w14:paraId="4733C28B" w14:textId="0D04CCDE" w:rsidR="00452228" w:rsidRPr="006B50CF" w:rsidRDefault="00DC738F" w:rsidP="00A713BA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Operator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Aritmatika</w:t>
            </w:r>
            <w:proofErr w:type="spellEnd"/>
          </w:p>
        </w:tc>
        <w:tc>
          <w:tcPr>
            <w:tcW w:w="2974" w:type="dxa"/>
          </w:tcPr>
          <w:p w14:paraId="27BB3706" w14:textId="228CAAAB" w:rsidR="00452228" w:rsidRPr="006B50CF" w:rsidRDefault="005373A4" w:rsidP="00A713BA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8506CA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452228" w:rsidRPr="006B50CF" w14:paraId="5670F6EB" w14:textId="77777777" w:rsidTr="00641861">
        <w:tc>
          <w:tcPr>
            <w:tcW w:w="9242" w:type="dxa"/>
            <w:gridSpan w:val="3"/>
          </w:tcPr>
          <w:p w14:paraId="45FEAE49" w14:textId="3FD31640" w:rsidR="00452228" w:rsidRPr="006B50CF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="00DC738F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1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="00452228"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6B50CF" w14:paraId="40109D77" w14:textId="77777777" w:rsidTr="00641861">
        <w:tc>
          <w:tcPr>
            <w:tcW w:w="9242" w:type="dxa"/>
            <w:gridSpan w:val="3"/>
          </w:tcPr>
          <w:p w14:paraId="0C3411CE" w14:textId="6BEE11BF" w:rsidR="00DC738F" w:rsidRPr="006B50CF" w:rsidRDefault="00C04942" w:rsidP="006B50CF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6B50CF">
              <w:rPr>
                <w:rFonts w:ascii="Times New Roman" w:hAnsi="Times New Roman" w:cs="Times New Roman"/>
              </w:rPr>
              <w:t xml:space="preserve"> </w:t>
            </w:r>
            <w:r w:rsidR="00510A7F" w:rsidRPr="006B50CF">
              <w:rPr>
                <w:rFonts w:ascii="Times New Roman" w:hAnsi="Times New Roman" w:cs="Times New Roman"/>
              </w:rPr>
              <w:t xml:space="preserve">dan </w:t>
            </w:r>
            <w:proofErr w:type="spellStart"/>
            <w:r w:rsidR="00452228"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272BC300" w14:textId="026BB8AA" w:rsidR="00DC738F" w:rsidRPr="006B50CF" w:rsidRDefault="00DC738F" w:rsidP="00DC738F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7998083A" wp14:editId="2212160D">
                  <wp:extent cx="5731510" cy="339280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AL 1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392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3B451F" w14:textId="77777777" w:rsidR="00DC738F" w:rsidRPr="006B50CF" w:rsidRDefault="00DC738F" w:rsidP="00DC738F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A355CF1" w14:textId="52B9DFFF" w:rsidR="00DC738F" w:rsidRPr="006B50CF" w:rsidRDefault="00C04942" w:rsidP="006B50CF">
            <w:pPr>
              <w:pStyle w:val="DaftarParagraf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="00E456CE"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="00E456CE" w:rsidRPr="006B50CF">
              <w:rPr>
                <w:rFonts w:ascii="Times New Roman" w:hAnsi="Times New Roman" w:cs="Times New Roman"/>
              </w:rPr>
              <w:t xml:space="preserve"> / webpage</w:t>
            </w:r>
            <w:r w:rsidR="00510A7F" w:rsidRPr="006B50CF">
              <w:rPr>
                <w:rFonts w:ascii="Times New Roman" w:hAnsi="Times New Roman" w:cs="Times New Roman"/>
              </w:rPr>
              <w:t>)</w:t>
            </w:r>
          </w:p>
          <w:p w14:paraId="0E0204F8" w14:textId="77777777" w:rsidR="005373A4" w:rsidRPr="005373A4" w:rsidRDefault="00DC738F" w:rsidP="006B50CF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1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Defini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operator, unary, binary, ternary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ritmatika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rela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increment/decrement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</w:t>
            </w:r>
            <w:r w:rsidR="005373A4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n</w:t>
            </w:r>
            <w:proofErr w:type="spellEnd"/>
          </w:p>
          <w:p w14:paraId="72663901" w14:textId="4F72B6A2" w:rsidR="003300ED" w:rsidRPr="006B50CF" w:rsidRDefault="005373A4" w:rsidP="006B50CF">
            <w:pPr>
              <w:pStyle w:val="DaftarParagraf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5373A4">
              <w:rPr>
                <w:rFonts w:ascii="Times New Roman" w:hAnsi="Times New Roman" w:cs="Times New Roman"/>
                <w:lang w:val="id-ID"/>
              </w:rPr>
              <w:t>https://youtu.be/ePaFn5Gsia0?si=ds3nRy_iCRL0BFSs</w:t>
            </w:r>
          </w:p>
          <w:p w14:paraId="4AEEA3D9" w14:textId="77777777" w:rsidR="00452228" w:rsidRPr="006B50CF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6B50CF" w14:paraId="74E52889" w14:textId="77777777" w:rsidTr="00641861">
        <w:tc>
          <w:tcPr>
            <w:tcW w:w="9242" w:type="dxa"/>
            <w:gridSpan w:val="3"/>
          </w:tcPr>
          <w:p w14:paraId="36F1CA28" w14:textId="77008025" w:rsidR="00E456CE" w:rsidRPr="006B50CF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="00641861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1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6B50CF" w14:paraId="245979B3" w14:textId="77777777" w:rsidTr="00641861">
        <w:tc>
          <w:tcPr>
            <w:tcW w:w="9242" w:type="dxa"/>
            <w:gridSpan w:val="3"/>
          </w:tcPr>
          <w:p w14:paraId="6FB346C2" w14:textId="53074402" w:rsidR="00E456CE" w:rsidRPr="006B50CF" w:rsidRDefault="00E456CE" w:rsidP="006B50CF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5C7F977B" w14:textId="479CAB36" w:rsidR="00641861" w:rsidRPr="006B50CF" w:rsidRDefault="00641861" w:rsidP="006B50CF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Saya mengusulkan permasalahan ini dapat diatasi dengan cara menambahkan tanda positif (+, yang awalnya tidak ada pada perintah</w:t>
            </w:r>
            <w:r w:rsidRPr="006B50CF">
              <w:rPr>
                <w:rFonts w:ascii="Times New Roman" w:hAnsi="Times New Roman" w:cs="Times New Roman"/>
                <w:lang w:val="id-ID"/>
              </w:rPr>
              <w:br/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a + b = "  (a + b));  //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menampilka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hasil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penjumlahan</w:t>
            </w:r>
            <w:proofErr w:type="spellEnd"/>
          </w:p>
          <w:p w14:paraId="14152233" w14:textId="3F2E10F2" w:rsidR="00641861" w:rsidRPr="006B50CF" w:rsidRDefault="00641861" w:rsidP="006B50CF">
            <w:pPr>
              <w:pStyle w:val="DaftarParagraf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 w:cs="Times New Roman"/>
                <w:shd w:val="clear" w:color="auto" w:fill="F9F2F4"/>
                <w:lang w:val="id-ID"/>
              </w:rPr>
            </w:pP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t>Menjadi</w:t>
            </w: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a + b = "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 xml:space="preserve"> + 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a + b));  //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menampilka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hasil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penjumlahan</w:t>
            </w:r>
            <w:proofErr w:type="spellEnd"/>
          </w:p>
          <w:p w14:paraId="011DFE71" w14:textId="6CD99D2D" w:rsidR="00E456CE" w:rsidRPr="006B50CF" w:rsidRDefault="00E456CE" w:rsidP="006B50CF">
            <w:pPr>
              <w:pStyle w:val="DaftarParagraf"/>
              <w:numPr>
                <w:ilvl w:val="0"/>
                <w:numId w:val="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472702A9" w14:textId="36E322F3" w:rsidR="00641861" w:rsidRPr="006B50CF" w:rsidRDefault="00641861" w:rsidP="006B50CF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Alasan solusi ini karena tanda positif menggabungkan perintah, jika tidak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dimasuk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kan eror atau tidak bis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erjalan</w:t>
            </w:r>
            <w:proofErr w:type="spellEnd"/>
          </w:p>
          <w:p w14:paraId="1C16737E" w14:textId="77777777" w:rsidR="00E456CE" w:rsidRPr="006B50CF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6B50CF" w14:paraId="634AD5FA" w14:textId="77777777" w:rsidTr="00641861">
        <w:tc>
          <w:tcPr>
            <w:tcW w:w="9242" w:type="dxa"/>
            <w:gridSpan w:val="3"/>
          </w:tcPr>
          <w:p w14:paraId="35ADB022" w14:textId="4A2B5D3B" w:rsidR="00E456CE" w:rsidRPr="006B50CF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6B50CF" w14:paraId="0283B28E" w14:textId="77777777" w:rsidTr="00641861">
        <w:tc>
          <w:tcPr>
            <w:tcW w:w="9242" w:type="dxa"/>
            <w:gridSpan w:val="3"/>
          </w:tcPr>
          <w:p w14:paraId="44186B4B" w14:textId="7DC61FEC" w:rsidR="00E456CE" w:rsidRPr="006B50CF" w:rsidRDefault="00E456CE" w:rsidP="006B50CF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32778542" w14:textId="146B4D25" w:rsidR="00641861" w:rsidRPr="006B50CF" w:rsidRDefault="00641861" w:rsidP="006B50CF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kelas sesuai dengan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</w:p>
          <w:p w14:paraId="3EBC835A" w14:textId="77777777" w:rsidR="00641861" w:rsidRPr="006B50CF" w:rsidRDefault="00641861" w:rsidP="006B50CF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in utama</w:t>
            </w:r>
          </w:p>
          <w:p w14:paraId="518029BF" w14:textId="02B1FC8C" w:rsidR="00641861" w:rsidRPr="005373A4" w:rsidRDefault="00641861" w:rsidP="005373A4">
            <w:pPr>
              <w:rPr>
                <w:rFonts w:ascii="Times New Roman" w:hAnsi="Times New Roman" w:cs="Times New Roman"/>
                <w:lang w:val="id-ID"/>
              </w:rPr>
            </w:pPr>
          </w:p>
          <w:p w14:paraId="68B50C0D" w14:textId="049C3095" w:rsidR="00641861" w:rsidRPr="006B50CF" w:rsidRDefault="00641861" w:rsidP="006B50CF">
            <w:pPr>
              <w:pStyle w:val="DaftarParagraf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menampilkan luaran</w:t>
            </w:r>
          </w:p>
          <w:p w14:paraId="0A191C76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26697956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37608E91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0E4A1E9B" w14:textId="77777777" w:rsidR="00641861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0585A328" w14:textId="77777777" w:rsidR="006B50CF" w:rsidRPr="006B50CF" w:rsidRDefault="006B50CF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4C84D030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3DF5742C" w14:textId="6008A775" w:rsidR="00E456CE" w:rsidRPr="006B50CF" w:rsidRDefault="00E456CE" w:rsidP="006B50CF">
            <w:pPr>
              <w:pStyle w:val="DaftarParagraf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lastRenderedPageBreak/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470D1E94" w14:textId="77777777" w:rsidR="006B50CF" w:rsidRPr="006B50CF" w:rsidRDefault="006B50CF" w:rsidP="006B50CF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566E2F1" w14:textId="6AFDD1E0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1.1</w:t>
            </w:r>
          </w:p>
          <w:p w14:paraId="4AED3DA2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284D16A7" wp14:editId="7FE56E77">
                  <wp:extent cx="5731510" cy="2524125"/>
                  <wp:effectExtent l="0" t="0" r="254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ritmatika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524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52624A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0591869B" w14:textId="737B3E0F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Luaran 1.1</w:t>
            </w:r>
          </w:p>
          <w:p w14:paraId="670081D0" w14:textId="0A62431A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0BC103E5" wp14:editId="1FCBC2E5">
                  <wp:extent cx="5344271" cy="1009791"/>
                  <wp:effectExtent l="0" t="0" r="889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Aritmatika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271" cy="1009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82482" w14:textId="249D54E9" w:rsidR="00641861" w:rsidRPr="006B50CF" w:rsidRDefault="00641861" w:rsidP="006B50CF">
            <w:pPr>
              <w:pStyle w:val="DaftarParagraf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.</w:t>
            </w:r>
          </w:p>
          <w:p w14:paraId="6F3EAD98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2324EEDD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1.2</w:t>
            </w:r>
          </w:p>
          <w:p w14:paraId="6C0204CA" w14:textId="7A750C4B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w:drawing>
                <wp:inline distT="0" distB="0" distL="0" distR="0" wp14:anchorId="77659CBE" wp14:editId="683B2587">
                  <wp:extent cx="5733931" cy="4162425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eratorAritmatika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60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7EA4E8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lastRenderedPageBreak/>
              <w:t>Luaran 1.2</w:t>
            </w:r>
          </w:p>
          <w:p w14:paraId="401B98EA" w14:textId="4E4CFC9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7A8319CC" wp14:editId="3DB430A7">
                  <wp:extent cx="5731510" cy="4313555"/>
                  <wp:effectExtent l="0" t="0" r="254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operasiAritmatika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13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924EF" w14:textId="77777777" w:rsidR="00641861" w:rsidRPr="006B50CF" w:rsidRDefault="00641861" w:rsidP="00641861">
            <w:pPr>
              <w:rPr>
                <w:rFonts w:ascii="Times New Roman" w:hAnsi="Times New Roman" w:cs="Times New Roman"/>
                <w:lang w:val="id-ID"/>
              </w:rPr>
            </w:pPr>
          </w:p>
          <w:p w14:paraId="25FBC0C1" w14:textId="77777777" w:rsidR="00641861" w:rsidRPr="006B50CF" w:rsidRDefault="00641861" w:rsidP="006B50CF">
            <w:pPr>
              <w:pStyle w:val="DaftarParagraf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44C4DA0E" w14:textId="19177512" w:rsidR="00641861" w:rsidRPr="006B50CF" w:rsidRDefault="00641861" w:rsidP="00641861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.</w:t>
            </w:r>
          </w:p>
          <w:p w14:paraId="4BD9EDC6" w14:textId="1F8D8AF1" w:rsidR="00641861" w:rsidRPr="006B50CF" w:rsidRDefault="00641861" w:rsidP="00641861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  <w:tr w:rsidR="00E456CE" w:rsidRPr="006B50CF" w14:paraId="6772F924" w14:textId="77777777" w:rsidTr="00641861">
        <w:tc>
          <w:tcPr>
            <w:tcW w:w="9242" w:type="dxa"/>
            <w:gridSpan w:val="3"/>
          </w:tcPr>
          <w:p w14:paraId="3FE24B63" w14:textId="53ED73A8" w:rsidR="00E456CE" w:rsidRPr="006B50CF" w:rsidRDefault="00E456CE" w:rsidP="00E456CE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="00641861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1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E456CE" w:rsidRPr="006B50CF" w14:paraId="68EA119A" w14:textId="77777777" w:rsidTr="00641861">
        <w:trPr>
          <w:trHeight w:val="5552"/>
        </w:trPr>
        <w:tc>
          <w:tcPr>
            <w:tcW w:w="9242" w:type="dxa"/>
            <w:gridSpan w:val="3"/>
          </w:tcPr>
          <w:p w14:paraId="44E260F6" w14:textId="26CE9C32" w:rsidR="00E456CE" w:rsidRPr="006B50CF" w:rsidRDefault="00E456CE" w:rsidP="006B50CF">
            <w:pPr>
              <w:pStyle w:val="DaftarParagraf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577AC40E" w14:textId="0E50D506" w:rsidR="00641861" w:rsidRPr="006B50CF" w:rsidRDefault="00E456CE" w:rsidP="006B50CF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3638E36A" w14:textId="4BB2D16B" w:rsidR="00E456CE" w:rsidRPr="006B50CF" w:rsidRDefault="00E456CE" w:rsidP="006B50CF">
            <w:pPr>
              <w:pStyle w:val="DaftarParagraf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7DA94397" w14:textId="47E5F675" w:rsidR="00E456CE" w:rsidRPr="005373A4" w:rsidRDefault="00641861" w:rsidP="005373A4">
            <w:pPr>
              <w:pStyle w:val="DaftarParagraf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5373A4">
              <w:rPr>
                <w:rFonts w:ascii="Times New Roman" w:hAnsi="Times New Roman" w:cs="Times New Roman"/>
                <w:lang w:val="id-ID"/>
              </w:rPr>
              <w:t xml:space="preserve"> menggunakan kelas </w:t>
            </w:r>
            <w:proofErr w:type="spellStart"/>
            <w:r w:rsidRPr="005373A4">
              <w:rPr>
                <w:rFonts w:ascii="Times New Roman" w:hAnsi="Times New Roman" w:cs="Times New Roman"/>
                <w:lang w:val="id-ID"/>
              </w:rPr>
              <w:t>public</w:t>
            </w:r>
            <w:proofErr w:type="spellEnd"/>
            <w:r w:rsidRPr="005373A4">
              <w:rPr>
                <w:rFonts w:ascii="Times New Roman" w:hAnsi="Times New Roman" w:cs="Times New Roman"/>
                <w:lang w:val="id-ID"/>
              </w:rPr>
              <w:t xml:space="preserve"> dan </w:t>
            </w:r>
            <w:proofErr w:type="spellStart"/>
            <w:r w:rsidRPr="005373A4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5373A4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5373A4">
              <w:rPr>
                <w:rFonts w:ascii="Times New Roman" w:hAnsi="Times New Roman" w:cs="Times New Roman"/>
                <w:lang w:val="id-ID"/>
              </w:rPr>
              <w:t>mainya</w:t>
            </w:r>
            <w:proofErr w:type="spellEnd"/>
            <w:r w:rsidRPr="005373A4">
              <w:rPr>
                <w:rFonts w:ascii="Times New Roman" w:hAnsi="Times New Roman" w:cs="Times New Roman"/>
                <w:lang w:val="id-ID"/>
              </w:rPr>
              <w:t xml:space="preserve"> juga bersifat </w:t>
            </w:r>
            <w:proofErr w:type="spellStart"/>
            <w:r w:rsidRPr="005373A4">
              <w:rPr>
                <w:rFonts w:ascii="Times New Roman" w:hAnsi="Times New Roman" w:cs="Times New Roman"/>
                <w:lang w:val="id-ID"/>
              </w:rPr>
              <w:t>public</w:t>
            </w:r>
            <w:proofErr w:type="spellEnd"/>
            <w:r w:rsidRPr="005373A4">
              <w:rPr>
                <w:rFonts w:ascii="Times New Roman" w:hAnsi="Times New Roman" w:cs="Times New Roman"/>
                <w:lang w:val="id-ID"/>
              </w:rPr>
              <w:t xml:space="preserve"> karena agar dapat diakses oleh semua data, perbaikan </w:t>
            </w:r>
            <w:proofErr w:type="spellStart"/>
            <w:r w:rsidRPr="005373A4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5373A4">
              <w:rPr>
                <w:rFonts w:ascii="Times New Roman" w:hAnsi="Times New Roman" w:cs="Times New Roman"/>
                <w:lang w:val="id-ID"/>
              </w:rPr>
              <w:t xml:space="preserve"> dengan menambahkan tanda positif(+) karena sudah ketentuannya agar </w:t>
            </w:r>
            <w:r w:rsidR="005373A4">
              <w:rPr>
                <w:rFonts w:ascii="Times New Roman" w:hAnsi="Times New Roman" w:cs="Times New Roman"/>
                <w:lang w:val="id-ID"/>
              </w:rPr>
              <w:t xml:space="preserve">tidak terjadi </w:t>
            </w:r>
            <w:proofErr w:type="spellStart"/>
            <w:r w:rsidR="005373A4">
              <w:rPr>
                <w:rFonts w:ascii="Times New Roman" w:hAnsi="Times New Roman" w:cs="Times New Roman"/>
                <w:lang w:val="id-ID"/>
              </w:rPr>
              <w:t>error</w:t>
            </w:r>
            <w:proofErr w:type="spellEnd"/>
          </w:p>
          <w:p w14:paraId="6192F150" w14:textId="22F2A614" w:rsidR="00641861" w:rsidRPr="006B50CF" w:rsidRDefault="00641861" w:rsidP="00641861">
            <w:pPr>
              <w:pStyle w:val="DaftarParagraf"/>
              <w:tabs>
                <w:tab w:val="left" w:pos="5490"/>
              </w:tabs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ab/>
            </w:r>
          </w:p>
          <w:p w14:paraId="5D4074D5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0CCF095E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7DA70388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0B3F74F1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C75F0D5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73A4E674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829F07F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BFBF176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2B6AED9F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402AB79E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2B63D8E5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30849EC3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6ACB62F3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79FE264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6BBCCF32" w14:textId="77777777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0D073788" w14:textId="0099D84D" w:rsidR="00641861" w:rsidRPr="006B50CF" w:rsidRDefault="00641861" w:rsidP="00E456CE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1A514B5B" w14:textId="1793937C" w:rsidR="007252D9" w:rsidRPr="006B50CF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74"/>
        <w:gridCol w:w="3032"/>
        <w:gridCol w:w="2910"/>
      </w:tblGrid>
      <w:tr w:rsidR="005A39D6" w:rsidRPr="006B50CF" w14:paraId="060D291B" w14:textId="77777777" w:rsidTr="004347B6">
        <w:trPr>
          <w:trHeight w:val="394"/>
        </w:trPr>
        <w:tc>
          <w:tcPr>
            <w:tcW w:w="3151" w:type="dxa"/>
          </w:tcPr>
          <w:p w14:paraId="6E05772A" w14:textId="77777777" w:rsidR="005A39D6" w:rsidRPr="006B50CF" w:rsidRDefault="005A39D6" w:rsidP="004347B6">
            <w:pPr>
              <w:pStyle w:val="Judul1"/>
            </w:pPr>
            <w:r w:rsidRPr="006B50CF">
              <w:lastRenderedPageBreak/>
              <w:t>Nama &amp; NPM</w:t>
            </w:r>
          </w:p>
        </w:tc>
        <w:tc>
          <w:tcPr>
            <w:tcW w:w="3108" w:type="dxa"/>
          </w:tcPr>
          <w:p w14:paraId="62B970BB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983" w:type="dxa"/>
          </w:tcPr>
          <w:p w14:paraId="7F26941D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5A39D6" w:rsidRPr="006B50CF" w14:paraId="47FC5B69" w14:textId="77777777" w:rsidTr="004347B6">
        <w:tc>
          <w:tcPr>
            <w:tcW w:w="3151" w:type="dxa"/>
          </w:tcPr>
          <w:p w14:paraId="41EE9AFE" w14:textId="743648AF" w:rsidR="005A39D6" w:rsidRPr="006B50CF" w:rsidRDefault="005373A4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 xml:space="preserve">Syahratu Vanessa </w:t>
            </w:r>
          </w:p>
          <w:p w14:paraId="79BCE639" w14:textId="1A38F32E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G1F0240</w:t>
            </w:r>
            <w:r w:rsidR="005373A4"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108" w:type="dxa"/>
          </w:tcPr>
          <w:p w14:paraId="5ED924BF" w14:textId="77777777" w:rsidR="005A39D6" w:rsidRPr="006B50CF" w:rsidRDefault="005A39D6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Operator Penugasan</w:t>
            </w:r>
          </w:p>
        </w:tc>
        <w:tc>
          <w:tcPr>
            <w:tcW w:w="2983" w:type="dxa"/>
          </w:tcPr>
          <w:p w14:paraId="4B639FF5" w14:textId="0964E632" w:rsidR="005A39D6" w:rsidRPr="006B50CF" w:rsidRDefault="005373A4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5A39D6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5A39D6" w:rsidRPr="006B50CF" w14:paraId="6CC8A06C" w14:textId="77777777" w:rsidTr="004347B6">
        <w:tc>
          <w:tcPr>
            <w:tcW w:w="9242" w:type="dxa"/>
            <w:gridSpan w:val="3"/>
          </w:tcPr>
          <w:p w14:paraId="374BAA14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2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5A39D6" w:rsidRPr="006B50CF" w14:paraId="43FE3F90" w14:textId="77777777" w:rsidTr="004347B6">
        <w:tc>
          <w:tcPr>
            <w:tcW w:w="9242" w:type="dxa"/>
            <w:gridSpan w:val="3"/>
          </w:tcPr>
          <w:p w14:paraId="67BF434C" w14:textId="28AFB9B0" w:rsidR="005A39D6" w:rsidRPr="006B50CF" w:rsidRDefault="005A39D6" w:rsidP="006B50CF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2F85A263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6DC059FA" wp14:editId="0748BE77">
                  <wp:extent cx="5731510" cy="2640330"/>
                  <wp:effectExtent l="0" t="0" r="254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AL 2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64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B37965" w14:textId="5D44D55A" w:rsidR="005A39D6" w:rsidRPr="006B50CF" w:rsidRDefault="005A39D6" w:rsidP="006B50CF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6AC94F93" w14:textId="77777777" w:rsidR="005373A4" w:rsidRPr="005373A4" w:rsidRDefault="005A39D6" w:rsidP="006B50CF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1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Defini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operator, unary, binary, ternary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ritmatika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rela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increment/decrement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</w:t>
            </w:r>
            <w:r w:rsidR="005373A4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man</w:t>
            </w:r>
            <w:proofErr w:type="spellEnd"/>
            <w:r w:rsidR="005373A4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</w:p>
          <w:p w14:paraId="6444F1D4" w14:textId="5B13CE17" w:rsidR="005A39D6" w:rsidRPr="006B50CF" w:rsidRDefault="005373A4" w:rsidP="006B50CF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r w:rsidRPr="005373A4">
              <w:rPr>
                <w:rFonts w:ascii="Times New Roman" w:hAnsi="Times New Roman" w:cs="Times New Roman"/>
                <w:lang w:val="id-ID"/>
              </w:rPr>
              <w:t>https://youtu.be/PzCMZObexZM?si=m8sgl_qimsy70ZUq</w:t>
            </w:r>
          </w:p>
        </w:tc>
      </w:tr>
      <w:tr w:rsidR="005A39D6" w:rsidRPr="006B50CF" w14:paraId="28817412" w14:textId="77777777" w:rsidTr="004347B6">
        <w:tc>
          <w:tcPr>
            <w:tcW w:w="9242" w:type="dxa"/>
            <w:gridSpan w:val="3"/>
          </w:tcPr>
          <w:p w14:paraId="0BD94039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2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5A39D6" w:rsidRPr="006B50CF" w14:paraId="717835FB" w14:textId="77777777" w:rsidTr="004347B6">
        <w:tc>
          <w:tcPr>
            <w:tcW w:w="9242" w:type="dxa"/>
            <w:gridSpan w:val="3"/>
          </w:tcPr>
          <w:p w14:paraId="094E9435" w14:textId="42557C37" w:rsidR="005A39D6" w:rsidRPr="006B50CF" w:rsidRDefault="005A39D6" w:rsidP="006B50CF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26987B8A" w14:textId="77777777" w:rsidR="005A39D6" w:rsidRPr="006B50CF" w:rsidRDefault="005A39D6" w:rsidP="004347B6">
            <w:pPr>
              <w:pStyle w:val="Judul3"/>
              <w:rPr>
                <w:rFonts w:ascii="Times New Roman" w:hAnsi="Times New Roman" w:cs="Times New Roman"/>
                <w:color w:val="auto"/>
                <w:lang w:val="id-ID"/>
              </w:rPr>
            </w:pPr>
            <w:r w:rsidRPr="006B50CF">
              <w:rPr>
                <w:rFonts w:ascii="Times New Roman" w:hAnsi="Times New Roman" w:cs="Times New Roman"/>
                <w:color w:val="auto"/>
                <w:lang w:val="id-ID"/>
              </w:rPr>
              <w:t>2.2. Argumentasi</w:t>
            </w:r>
          </w:p>
          <w:p w14:paraId="42C81F25" w14:textId="77777777" w:rsidR="005A39D6" w:rsidRPr="006B50CF" w:rsidRDefault="005A39D6" w:rsidP="006B50CF">
            <w:pPr>
              <w:pStyle w:val="NormalWeb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6B50CF">
              <w:rPr>
                <w:rStyle w:val="Kuat"/>
                <w:sz w:val="22"/>
                <w:szCs w:val="22"/>
              </w:rPr>
              <w:t>Luaran:</w:t>
            </w:r>
            <w:r w:rsidRPr="006B50CF">
              <w:rPr>
                <w:sz w:val="22"/>
                <w:szCs w:val="22"/>
              </w:rPr>
              <w:t xml:space="preserve"> Perbedaan utama terletak pada informasi yang disajikan kepada pengguna. Contoh 1 memberikan detail variabel sebelum hasil penjumlahan, sementara Contoh 2 hanya menampilkan hasil akhir penambahan.</w:t>
            </w:r>
          </w:p>
          <w:p w14:paraId="125FA942" w14:textId="77777777" w:rsidR="005A39D6" w:rsidRPr="006B50CF" w:rsidRDefault="005A39D6" w:rsidP="006B50CF">
            <w:pPr>
              <w:pStyle w:val="NormalWeb"/>
              <w:numPr>
                <w:ilvl w:val="0"/>
                <w:numId w:val="10"/>
              </w:numPr>
              <w:rPr>
                <w:sz w:val="22"/>
                <w:szCs w:val="22"/>
              </w:rPr>
            </w:pPr>
            <w:r w:rsidRPr="006B50CF">
              <w:rPr>
                <w:rStyle w:val="Kuat"/>
                <w:sz w:val="22"/>
                <w:szCs w:val="22"/>
              </w:rPr>
              <w:t>Waktu Eksekusi:</w:t>
            </w:r>
            <w:r w:rsidRPr="006B50CF">
              <w:rPr>
                <w:sz w:val="22"/>
                <w:szCs w:val="22"/>
              </w:rPr>
              <w:t xml:space="preserve"> Tidak ada perbedaan signifikan dalam waktu eksekusi antara kedua contoh dalam kasus ini, karena kedua contoh hanya melibatkan operasi </w:t>
            </w:r>
            <w:proofErr w:type="spellStart"/>
            <w:r w:rsidRPr="006B50CF">
              <w:rPr>
                <w:sz w:val="22"/>
                <w:szCs w:val="22"/>
              </w:rPr>
              <w:t>aritmatika</w:t>
            </w:r>
            <w:proofErr w:type="spellEnd"/>
            <w:r w:rsidRPr="006B50CF">
              <w:rPr>
                <w:sz w:val="22"/>
                <w:szCs w:val="22"/>
              </w:rPr>
              <w:t xml:space="preserve"> dasar dan pencetakan yang efisien.</w:t>
            </w:r>
          </w:p>
          <w:p w14:paraId="7AED0225" w14:textId="77777777" w:rsidR="005A39D6" w:rsidRPr="006B50CF" w:rsidRDefault="005A39D6" w:rsidP="004347B6">
            <w:pPr>
              <w:pStyle w:val="NormalWeb"/>
              <w:rPr>
                <w:sz w:val="22"/>
                <w:szCs w:val="22"/>
              </w:rPr>
            </w:pPr>
            <w:r w:rsidRPr="006B50CF">
              <w:rPr>
                <w:sz w:val="22"/>
                <w:szCs w:val="22"/>
              </w:rPr>
              <w:t xml:space="preserve">Perbedaan utama antara kedua contoh terletak pada format </w:t>
            </w:r>
            <w:proofErr w:type="spellStart"/>
            <w:r w:rsidRPr="006B50CF">
              <w:rPr>
                <w:sz w:val="22"/>
                <w:szCs w:val="22"/>
              </w:rPr>
              <w:t>output</w:t>
            </w:r>
            <w:proofErr w:type="spellEnd"/>
            <w:r w:rsidRPr="006B50CF">
              <w:rPr>
                <w:sz w:val="22"/>
                <w:szCs w:val="22"/>
              </w:rPr>
              <w:t xml:space="preserve"> yang disajikan dan tidak pada efisiensi waktu eksekusi.</w:t>
            </w:r>
          </w:p>
        </w:tc>
      </w:tr>
      <w:tr w:rsidR="005A39D6" w:rsidRPr="006B50CF" w14:paraId="60525917" w14:textId="77777777" w:rsidTr="004347B6">
        <w:tc>
          <w:tcPr>
            <w:tcW w:w="9242" w:type="dxa"/>
            <w:gridSpan w:val="3"/>
          </w:tcPr>
          <w:p w14:paraId="2BBBD7CB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2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5A39D6" w:rsidRPr="006B50CF" w14:paraId="0FB59F6C" w14:textId="77777777" w:rsidTr="004347B6">
        <w:tc>
          <w:tcPr>
            <w:tcW w:w="9242" w:type="dxa"/>
            <w:gridSpan w:val="3"/>
          </w:tcPr>
          <w:p w14:paraId="5230B919" w14:textId="55BF81D1" w:rsidR="005A39D6" w:rsidRPr="006B50CF" w:rsidRDefault="005A39D6" w:rsidP="006B50CF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3239C395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nama kelas sama dengan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</w:p>
          <w:p w14:paraId="6D10FA40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utama</w:t>
            </w:r>
          </w:p>
          <w:p w14:paraId="3F5D6242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deklarasi variabel</w:t>
            </w:r>
          </w:p>
          <w:p w14:paraId="7C8F654D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penugasan penambahan</w:t>
            </w:r>
          </w:p>
          <w:p w14:paraId="242E2752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penugasan pengurangan</w:t>
            </w:r>
          </w:p>
          <w:p w14:paraId="19A74172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penugasan perkalian</w:t>
            </w:r>
          </w:p>
          <w:p w14:paraId="7DF45986" w14:textId="351D38FC" w:rsidR="005A39D6" w:rsidRDefault="005A39D6" w:rsidP="005373A4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penugasan pembagian</w:t>
            </w:r>
          </w:p>
          <w:p w14:paraId="0BE801BB" w14:textId="77777777" w:rsidR="005373A4" w:rsidRPr="005373A4" w:rsidRDefault="005373A4" w:rsidP="005373A4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221B690F" w14:textId="77777777" w:rsidR="005A39D6" w:rsidRPr="006B50CF" w:rsidRDefault="005A39D6" w:rsidP="006B50CF">
            <w:pPr>
              <w:pStyle w:val="DaftarParagraf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menampilkan luaran dari perintah penugasan</w:t>
            </w:r>
          </w:p>
          <w:p w14:paraId="109A3633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71DFC87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46D6AC9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2AD1307" w14:textId="77777777" w:rsidR="005A39D6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D5ADCE5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4A66D26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FB61342" w14:textId="37AA90AC" w:rsidR="005A39D6" w:rsidRPr="006B50CF" w:rsidRDefault="005A39D6" w:rsidP="006B50CF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lastRenderedPageBreak/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01D921D3" w14:textId="77777777" w:rsidR="006B50CF" w:rsidRPr="006B50CF" w:rsidRDefault="006B50CF" w:rsidP="006B50CF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70DBD9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2.1</w:t>
            </w:r>
          </w:p>
          <w:p w14:paraId="05302CCB" w14:textId="77777777" w:rsidR="005A39D6" w:rsidRPr="006B50CF" w:rsidRDefault="005A39D6" w:rsidP="004347B6">
            <w:pPr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0CBFA257" wp14:editId="2EC3A58B">
                  <wp:extent cx="5723905" cy="2208810"/>
                  <wp:effectExtent l="0" t="0" r="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eratorPenugasa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11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332BC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A236ECC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Luaran 2.1</w:t>
            </w:r>
          </w:p>
          <w:p w14:paraId="1C5E6B77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22B29958" wp14:editId="38B18243">
                  <wp:extent cx="5731510" cy="2415540"/>
                  <wp:effectExtent l="0" t="0" r="254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OperatorPenugasan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15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07BBB4" w14:textId="32563464" w:rsidR="005373A4" w:rsidRPr="005373A4" w:rsidRDefault="005A39D6" w:rsidP="005373A4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73A4">
              <w:rPr>
                <w:rFonts w:ascii="Times New Roman" w:hAnsi="Times New Roman" w:cs="Times New Roman"/>
              </w:rPr>
              <w:t>telah</w:t>
            </w:r>
            <w:proofErr w:type="spellEnd"/>
            <w:r w:rsidR="005373A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373A4">
              <w:rPr>
                <w:rFonts w:ascii="Times New Roman" w:hAnsi="Times New Roman" w:cs="Times New Roman"/>
              </w:rPr>
              <w:t>sesuai</w:t>
            </w:r>
            <w:proofErr w:type="spellEnd"/>
            <w:r w:rsidR="005373A4">
              <w:rPr>
                <w:rFonts w:ascii="Times New Roman" w:hAnsi="Times New Roman" w:cs="Times New Roman"/>
              </w:rPr>
              <w:t xml:space="preserve"> </w:t>
            </w:r>
          </w:p>
          <w:p w14:paraId="661A0819" w14:textId="77777777" w:rsidR="005A39D6" w:rsidRPr="006B50CF" w:rsidRDefault="005A39D6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  <w:tr w:rsidR="005A39D6" w:rsidRPr="006B50CF" w14:paraId="498B5BAC" w14:textId="77777777" w:rsidTr="004347B6">
        <w:tc>
          <w:tcPr>
            <w:tcW w:w="9242" w:type="dxa"/>
            <w:gridSpan w:val="3"/>
          </w:tcPr>
          <w:p w14:paraId="45B19AC5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2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5A39D6" w:rsidRPr="006B50CF" w14:paraId="0340F33F" w14:textId="77777777" w:rsidTr="004347B6">
        <w:tc>
          <w:tcPr>
            <w:tcW w:w="9242" w:type="dxa"/>
            <w:gridSpan w:val="3"/>
          </w:tcPr>
          <w:p w14:paraId="0248A2BD" w14:textId="02B505B3" w:rsidR="005A39D6" w:rsidRPr="006B50CF" w:rsidRDefault="005A39D6" w:rsidP="006B50CF">
            <w:pPr>
              <w:pStyle w:val="DaftarParagraf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3797EA8D" w14:textId="404BB9B7" w:rsidR="005A39D6" w:rsidRPr="006B50CF" w:rsidRDefault="005A39D6" w:rsidP="006B50CF">
            <w:pPr>
              <w:pStyle w:val="DaftarParagraf"/>
              <w:numPr>
                <w:ilvl w:val="1"/>
                <w:numId w:val="17"/>
              </w:numPr>
              <w:spacing w:before="240"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5A0DFE69" w14:textId="5EA805B2" w:rsidR="005A39D6" w:rsidRPr="006B50CF" w:rsidRDefault="005A39D6" w:rsidP="006B50CF">
            <w:pPr>
              <w:pStyle w:val="DaftarParagraf"/>
              <w:numPr>
                <w:ilvl w:val="1"/>
                <w:numId w:val="1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65E5F528" w14:textId="0846CBFE" w:rsidR="005A39D6" w:rsidRPr="006B50CF" w:rsidRDefault="005A39D6" w:rsidP="006B50CF">
            <w:pPr>
              <w:pStyle w:val="DaftarParagraf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da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maham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jela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nt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lam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Java.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memperliha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agaiman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car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rj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operator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41FAF8C4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4264CF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C64ABA6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D19F76B" w14:textId="77777777" w:rsidR="005A39D6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C48A6B6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A307F57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19203BF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9A699BF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764E277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450E444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E51FA44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8357DD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72A77C2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14C5955F" w14:textId="77777777" w:rsidR="005A39D6" w:rsidRPr="006B50CF" w:rsidRDefault="005A39D6" w:rsidP="005A39D6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75"/>
        <w:gridCol w:w="3004"/>
        <w:gridCol w:w="2937"/>
      </w:tblGrid>
      <w:tr w:rsidR="005A39D6" w:rsidRPr="006B50CF" w14:paraId="55012275" w14:textId="77777777" w:rsidTr="004347B6">
        <w:trPr>
          <w:trHeight w:val="394"/>
        </w:trPr>
        <w:tc>
          <w:tcPr>
            <w:tcW w:w="3152" w:type="dxa"/>
          </w:tcPr>
          <w:p w14:paraId="7B002092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Nama &amp; NPM</w:t>
            </w:r>
          </w:p>
        </w:tc>
        <w:tc>
          <w:tcPr>
            <w:tcW w:w="3079" w:type="dxa"/>
          </w:tcPr>
          <w:p w14:paraId="4EEE70AF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11" w:type="dxa"/>
          </w:tcPr>
          <w:p w14:paraId="2C65B5ED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5A39D6" w:rsidRPr="006B50CF" w14:paraId="240701AB" w14:textId="77777777" w:rsidTr="004347B6">
        <w:tc>
          <w:tcPr>
            <w:tcW w:w="3152" w:type="dxa"/>
          </w:tcPr>
          <w:p w14:paraId="2793C8C8" w14:textId="08882C00" w:rsidR="005A39D6" w:rsidRPr="006B50CF" w:rsidRDefault="005373A4" w:rsidP="004347B6">
            <w:pPr>
              <w:pStyle w:val="Judul1"/>
            </w:pPr>
            <w:r>
              <w:t xml:space="preserve">Syahratu Vanessa </w:t>
            </w:r>
          </w:p>
          <w:p w14:paraId="6B8A782C" w14:textId="49EA1F69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G1F0240</w:t>
            </w:r>
            <w:r w:rsidR="005373A4"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079" w:type="dxa"/>
          </w:tcPr>
          <w:p w14:paraId="3A310FD1" w14:textId="77777777" w:rsidR="005A39D6" w:rsidRPr="006B50CF" w:rsidRDefault="005A39D6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Operator Relasional</w:t>
            </w:r>
          </w:p>
        </w:tc>
        <w:tc>
          <w:tcPr>
            <w:tcW w:w="3011" w:type="dxa"/>
          </w:tcPr>
          <w:p w14:paraId="0738AB0F" w14:textId="4D8F64AB" w:rsidR="005A39D6" w:rsidRPr="006B50CF" w:rsidRDefault="005373A4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5A39D6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024</w:t>
            </w:r>
          </w:p>
        </w:tc>
      </w:tr>
      <w:tr w:rsidR="005A39D6" w:rsidRPr="006B50CF" w14:paraId="5EC0D6AE" w14:textId="77777777" w:rsidTr="004347B6">
        <w:tc>
          <w:tcPr>
            <w:tcW w:w="9242" w:type="dxa"/>
            <w:gridSpan w:val="3"/>
          </w:tcPr>
          <w:p w14:paraId="3BD7BED5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3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5A39D6" w:rsidRPr="006B50CF" w14:paraId="0ED57A3D" w14:textId="77777777" w:rsidTr="004347B6">
        <w:tc>
          <w:tcPr>
            <w:tcW w:w="9242" w:type="dxa"/>
            <w:gridSpan w:val="3"/>
          </w:tcPr>
          <w:p w14:paraId="26F8C13B" w14:textId="6B6206BD" w:rsidR="005A39D6" w:rsidRPr="006B50CF" w:rsidRDefault="005A39D6" w:rsidP="006B50CF">
            <w:pPr>
              <w:pStyle w:val="DaftarParagraf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3019BD1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4C42DBF6" wp14:editId="3BFD4FB9">
                  <wp:extent cx="5648325" cy="5934074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AL 3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49114" cy="59349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78E2B7" w14:textId="77777777" w:rsidR="005A39D6" w:rsidRPr="006B50CF" w:rsidRDefault="005A39D6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69E76DF" w14:textId="159B8008" w:rsidR="005A39D6" w:rsidRPr="006B50CF" w:rsidRDefault="005A39D6" w:rsidP="006B50CF">
            <w:pPr>
              <w:pStyle w:val="DaftarParagraf"/>
              <w:numPr>
                <w:ilvl w:val="0"/>
                <w:numId w:val="2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541CD853" w14:textId="77777777" w:rsidR="005373A4" w:rsidRPr="005373A4" w:rsidRDefault="005A39D6" w:rsidP="005373A4">
            <w:pPr>
              <w:pStyle w:val="DaftarParagraf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1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Defini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operator, unary, binary, ternary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ritmatika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rela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increment/decrement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  </w:t>
            </w:r>
          </w:p>
          <w:p w14:paraId="4AB0562C" w14:textId="5D6E42E3" w:rsidR="005373A4" w:rsidRPr="005373A4" w:rsidRDefault="005373A4" w:rsidP="005373A4">
            <w:pPr>
              <w:pStyle w:val="DaftarParagraf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5373A4">
              <w:rPr>
                <w:rFonts w:ascii="Times New Roman" w:hAnsi="Times New Roman" w:cs="Times New Roman"/>
                <w:lang w:val="id-ID"/>
              </w:rPr>
              <w:t xml:space="preserve">https://youtu.be/PzCMZObexZM?si=Ive3JOyWLO1FcPnX </w:t>
            </w:r>
          </w:p>
          <w:p w14:paraId="55433858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A39D6" w:rsidRPr="006B50CF" w14:paraId="76B003C1" w14:textId="77777777" w:rsidTr="004347B6">
        <w:tc>
          <w:tcPr>
            <w:tcW w:w="9242" w:type="dxa"/>
            <w:gridSpan w:val="3"/>
          </w:tcPr>
          <w:p w14:paraId="2EBF29B6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3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5A39D6" w:rsidRPr="006B50CF" w14:paraId="7F39E78B" w14:textId="77777777" w:rsidTr="004347B6">
        <w:tc>
          <w:tcPr>
            <w:tcW w:w="9242" w:type="dxa"/>
            <w:gridSpan w:val="3"/>
          </w:tcPr>
          <w:p w14:paraId="598CFEBE" w14:textId="3593D312" w:rsidR="005A39D6" w:rsidRPr="006B50CF" w:rsidRDefault="005A39D6" w:rsidP="006B50CF">
            <w:pPr>
              <w:pStyle w:val="DaftarParagraf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1115B424" w14:textId="77777777" w:rsidR="005A39D6" w:rsidRPr="006B50CF" w:rsidRDefault="005A39D6" w:rsidP="006B50CF">
            <w:pPr>
              <w:pStyle w:val="DaftarParagraf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ngubah nilai variabel yang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awalnyaa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=12 menjadi A= 4</w:t>
            </w:r>
          </w:p>
          <w:p w14:paraId="08AC78E3" w14:textId="1C00D190" w:rsidR="005A39D6" w:rsidRPr="006B50CF" w:rsidRDefault="005A39D6" w:rsidP="006B50CF">
            <w:pPr>
              <w:pStyle w:val="DaftarParagraf"/>
              <w:numPr>
                <w:ilvl w:val="0"/>
                <w:numId w:val="2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5BA64B98" w14:textId="2B488CF4" w:rsidR="005A39D6" w:rsidRPr="006B50CF" w:rsidRDefault="005A39D6" w:rsidP="006B50CF">
            <w:pPr>
              <w:pStyle w:val="DaftarParagraf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Karena dengan mengubah variabel menjadi sama maka luaran akan keluar menjadi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</w:p>
          <w:p w14:paraId="15AEE9BA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249406F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A39D6" w:rsidRPr="006B50CF" w14:paraId="78B18A5C" w14:textId="77777777" w:rsidTr="004347B6">
        <w:tc>
          <w:tcPr>
            <w:tcW w:w="9242" w:type="dxa"/>
            <w:gridSpan w:val="3"/>
          </w:tcPr>
          <w:p w14:paraId="6B74BE33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3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5A39D6" w:rsidRPr="006B50CF" w14:paraId="5F831B73" w14:textId="77777777" w:rsidTr="004347B6">
        <w:tc>
          <w:tcPr>
            <w:tcW w:w="9242" w:type="dxa"/>
            <w:gridSpan w:val="3"/>
          </w:tcPr>
          <w:p w14:paraId="4E15D18C" w14:textId="6B5049D9" w:rsidR="005A39D6" w:rsidRPr="006B50CF" w:rsidRDefault="005A39D6" w:rsidP="006B50CF">
            <w:pPr>
              <w:pStyle w:val="DaftarParagraf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lastRenderedPageBreak/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3614D7E1" w14:textId="77777777" w:rsidR="005A39D6" w:rsidRPr="006B50CF" w:rsidRDefault="005A39D6" w:rsidP="006B50CF">
            <w:pPr>
              <w:pStyle w:val="DaftarParagraf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nama kelas sama dengan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  <w:p w14:paraId="58AA9B6B" w14:textId="77777777" w:rsidR="005A39D6" w:rsidRPr="006B50CF" w:rsidRDefault="005A39D6" w:rsidP="006B50CF">
            <w:pPr>
              <w:pStyle w:val="DaftarParagraf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in</w:t>
            </w:r>
          </w:p>
          <w:p w14:paraId="2419390E" w14:textId="77777777" w:rsidR="005A39D6" w:rsidRPr="006B50CF" w:rsidRDefault="005A39D6" w:rsidP="006B50CF">
            <w:pPr>
              <w:pStyle w:val="DaftarParagraf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ngubah variabel </w:t>
            </w:r>
          </w:p>
          <w:p w14:paraId="76AE981D" w14:textId="77777777" w:rsidR="005A39D6" w:rsidRPr="006B50CF" w:rsidRDefault="005A39D6" w:rsidP="006B50CF">
            <w:pPr>
              <w:pStyle w:val="DaftarParagraf"/>
              <w:numPr>
                <w:ilvl w:val="0"/>
                <w:numId w:val="19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perintah luaran dengan operasi rasional untuk menentuk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eor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alse</w:t>
            </w:r>
            <w:proofErr w:type="spellEnd"/>
          </w:p>
          <w:p w14:paraId="230E7C0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DBA1819" w14:textId="1261F92C" w:rsidR="005A39D6" w:rsidRPr="006B50CF" w:rsidRDefault="005A39D6" w:rsidP="006B50CF">
            <w:pPr>
              <w:pStyle w:val="DaftarParagraf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673B7050" w14:textId="77777777" w:rsidR="005A39D6" w:rsidRPr="006B50CF" w:rsidRDefault="005A39D6" w:rsidP="004347B6">
            <w:pPr>
              <w:ind w:left="360"/>
              <w:rPr>
                <w:rFonts w:ascii="Times New Roman" w:hAnsi="Times New Roman" w:cs="Times New Roman"/>
                <w:lang w:val="id-ID"/>
              </w:rPr>
            </w:pPr>
          </w:p>
          <w:p w14:paraId="6E50A95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3.1</w:t>
            </w:r>
          </w:p>
          <w:p w14:paraId="277E621A" w14:textId="77777777" w:rsidR="005A39D6" w:rsidRPr="006B50CF" w:rsidRDefault="005A39D6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w:drawing>
                <wp:inline distT="0" distB="0" distL="0" distR="0" wp14:anchorId="7FE8407F" wp14:editId="0BFF559B">
                  <wp:extent cx="5731510" cy="6597650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eratorRelasional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659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86491A" w14:textId="77777777" w:rsidR="005A39D6" w:rsidRPr="006B50CF" w:rsidRDefault="005A39D6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  <w:p w14:paraId="58AF3320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544933CE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1755563B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3FD9DA98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23A3C5CC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5CE7EF03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Cs/>
                <w:lang w:val="id-ID"/>
              </w:rPr>
              <w:t>Luaran 3.1</w:t>
            </w:r>
          </w:p>
          <w:p w14:paraId="48C92001" w14:textId="77777777" w:rsidR="005A39D6" w:rsidRPr="006B50CF" w:rsidRDefault="005A39D6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Cs/>
                <w:noProof/>
                <w:lang w:val="id-ID" w:eastAsia="id-ID"/>
              </w:rPr>
              <w:lastRenderedPageBreak/>
              <w:drawing>
                <wp:inline distT="0" distB="0" distL="0" distR="0" wp14:anchorId="5D83CC63" wp14:editId="2444CAD5">
                  <wp:extent cx="5731510" cy="2126615"/>
                  <wp:effectExtent l="0" t="0" r="2540" b="698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OperatorRelasional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12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D9F00" w14:textId="77777777" w:rsidR="005A39D6" w:rsidRPr="006B50CF" w:rsidRDefault="005A39D6" w:rsidP="006B50CF">
            <w:pPr>
              <w:pStyle w:val="DaftarParagraf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.</w:t>
            </w:r>
          </w:p>
          <w:p w14:paraId="5F29BEA1" w14:textId="77777777" w:rsidR="005A39D6" w:rsidRPr="006B50CF" w:rsidRDefault="005A39D6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  <w:tr w:rsidR="005A39D6" w:rsidRPr="006B50CF" w14:paraId="5D2B8F3F" w14:textId="77777777" w:rsidTr="004347B6">
        <w:tc>
          <w:tcPr>
            <w:tcW w:w="9242" w:type="dxa"/>
            <w:gridSpan w:val="3"/>
          </w:tcPr>
          <w:p w14:paraId="43C0F95F" w14:textId="77777777" w:rsidR="005A39D6" w:rsidRPr="006B50CF" w:rsidRDefault="005A39D6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3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5A39D6" w:rsidRPr="006B50CF" w14:paraId="2AF17DA5" w14:textId="77777777" w:rsidTr="004347B6">
        <w:tc>
          <w:tcPr>
            <w:tcW w:w="9242" w:type="dxa"/>
            <w:gridSpan w:val="3"/>
          </w:tcPr>
          <w:p w14:paraId="6B2346A4" w14:textId="77777777" w:rsidR="005A39D6" w:rsidRPr="006B50CF" w:rsidRDefault="005A39D6" w:rsidP="006B50CF">
            <w:pPr>
              <w:pStyle w:val="DaftarParagraf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4359EADA" w14:textId="3C59E2AB" w:rsidR="005A39D6" w:rsidRPr="006B50CF" w:rsidRDefault="005A39D6" w:rsidP="006B50CF">
            <w:pPr>
              <w:pStyle w:val="DaftarParagraf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6B938EF9" w14:textId="77777777" w:rsidR="005A39D6" w:rsidRPr="006B50CF" w:rsidRDefault="005A39D6" w:rsidP="006B50CF">
            <w:pPr>
              <w:pStyle w:val="DaftarParagraf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Dengan mengubah variabel maka akan mengubah luaran yang akan ditampilkan</w:t>
            </w:r>
          </w:p>
          <w:p w14:paraId="16E0E83C" w14:textId="77777777" w:rsidR="005A39D6" w:rsidRPr="006B50CF" w:rsidRDefault="005A39D6" w:rsidP="006B50CF">
            <w:pPr>
              <w:pStyle w:val="DaftarParagraf"/>
              <w:numPr>
                <w:ilvl w:val="0"/>
                <w:numId w:val="20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Luaran dipengaruhi oleh perintah relasional yang diambil dari variabel</w:t>
            </w:r>
          </w:p>
          <w:p w14:paraId="4D3A105A" w14:textId="77777777" w:rsidR="005A39D6" w:rsidRPr="006B50CF" w:rsidRDefault="005A39D6" w:rsidP="006B50CF">
            <w:pPr>
              <w:pStyle w:val="DaftarParagraf"/>
              <w:numPr>
                <w:ilvl w:val="0"/>
                <w:numId w:val="5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47921C45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B535929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790486B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537187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DB3A1F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F5A6FA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B7A4677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CEE132D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4629E4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65F1070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8068230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CBD3BB0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2A79705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2596A9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B5BF409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1ADBF6F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195C7B7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A1B6869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8816612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73596C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DE6531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80F854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678FDC4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AABFD2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31C914B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9FEE44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2895A21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A537D00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FEF611C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D6D4F8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590DE82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1B513B8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AC2424E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9765040" w14:textId="77777777" w:rsidR="005A39D6" w:rsidRPr="006B50CF" w:rsidRDefault="005A39D6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339B559A" w14:textId="77777777" w:rsidR="008506CA" w:rsidRPr="006B50CF" w:rsidRDefault="008506CA" w:rsidP="008506CA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43"/>
        <w:gridCol w:w="3531"/>
        <w:gridCol w:w="2442"/>
      </w:tblGrid>
      <w:tr w:rsidR="008506CA" w:rsidRPr="006B50CF" w14:paraId="62D9DB38" w14:textId="77777777" w:rsidTr="004347B6">
        <w:trPr>
          <w:trHeight w:val="394"/>
        </w:trPr>
        <w:tc>
          <w:tcPr>
            <w:tcW w:w="3119" w:type="dxa"/>
          </w:tcPr>
          <w:p w14:paraId="692FB648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Nama &amp; NPM</w:t>
            </w:r>
          </w:p>
        </w:tc>
        <w:tc>
          <w:tcPr>
            <w:tcW w:w="3621" w:type="dxa"/>
          </w:tcPr>
          <w:p w14:paraId="6670D0FB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502" w:type="dxa"/>
          </w:tcPr>
          <w:p w14:paraId="110E0B72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70264930" w14:textId="77777777" w:rsidTr="004347B6">
        <w:tc>
          <w:tcPr>
            <w:tcW w:w="3119" w:type="dxa"/>
          </w:tcPr>
          <w:p w14:paraId="5ABBE622" w14:textId="4762D1A0" w:rsidR="008506CA" w:rsidRPr="006B50CF" w:rsidRDefault="005373A4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 xml:space="preserve">Syahratu Vanessa </w:t>
            </w:r>
            <w:r w:rsidR="008506CA" w:rsidRPr="006B50CF">
              <w:rPr>
                <w:rFonts w:ascii="Times New Roman" w:hAnsi="Times New Roman" w:cs="Times New Roman"/>
                <w:b/>
                <w:bCs/>
                <w:lang w:val="id-ID"/>
              </w:rPr>
              <w:br/>
              <w:t>G1F0240</w:t>
            </w:r>
            <w:r w:rsidR="003C0FC5"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621" w:type="dxa"/>
          </w:tcPr>
          <w:p w14:paraId="75788AAD" w14:textId="77777777" w:rsidR="008506CA" w:rsidRPr="006B50CF" w:rsidRDefault="008506CA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Operasi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Incerement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Decremnent</w:t>
            </w:r>
            <w:proofErr w:type="spellEnd"/>
          </w:p>
        </w:tc>
        <w:tc>
          <w:tcPr>
            <w:tcW w:w="2502" w:type="dxa"/>
          </w:tcPr>
          <w:p w14:paraId="2C6D175E" w14:textId="5AEE5405" w:rsidR="008506CA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8506CA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8506CA" w:rsidRPr="006B50CF" w14:paraId="366B494B" w14:textId="77777777" w:rsidTr="004347B6">
        <w:tc>
          <w:tcPr>
            <w:tcW w:w="9242" w:type="dxa"/>
            <w:gridSpan w:val="3"/>
          </w:tcPr>
          <w:p w14:paraId="07D2A0B1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4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690CB6D1" w14:textId="77777777" w:rsidTr="004347B6">
        <w:tc>
          <w:tcPr>
            <w:tcW w:w="9242" w:type="dxa"/>
            <w:gridSpan w:val="3"/>
          </w:tcPr>
          <w:p w14:paraId="4CE7956B" w14:textId="64612C15" w:rsidR="008506CA" w:rsidRPr="006B50CF" w:rsidRDefault="008506CA" w:rsidP="006B50CF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6B5BF52C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4611A28A" wp14:editId="2D95516A">
                  <wp:extent cx="5731510" cy="2021205"/>
                  <wp:effectExtent l="0" t="0" r="254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OAL 4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21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D987E1" w14:textId="0B216175" w:rsidR="008506CA" w:rsidRPr="006B50CF" w:rsidRDefault="008506CA" w:rsidP="006B50CF">
            <w:pPr>
              <w:pStyle w:val="DaftarParagraf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6548864C" w14:textId="77777777" w:rsidR="003C0FC5" w:rsidRPr="003C0FC5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1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Defini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operator, unary, binary, ternary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aritmatika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nug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rela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increment/decrement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  </w:t>
            </w:r>
          </w:p>
          <w:p w14:paraId="513E95FC" w14:textId="4D897B0B" w:rsidR="008506CA" w:rsidRPr="006B50CF" w:rsidRDefault="003C0FC5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3C0FC5">
              <w:rPr>
                <w:rFonts w:ascii="Times New Roman" w:hAnsi="Times New Roman" w:cs="Times New Roman"/>
                <w:lang w:val="id-ID"/>
              </w:rPr>
              <w:t>https://youtu.be/PzCMZObexZM?si=Ive3JOyWLO1FcPnX</w:t>
            </w:r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</w:tc>
      </w:tr>
      <w:tr w:rsidR="008506CA" w:rsidRPr="006B50CF" w14:paraId="327A58A6" w14:textId="77777777" w:rsidTr="004347B6">
        <w:tc>
          <w:tcPr>
            <w:tcW w:w="9242" w:type="dxa"/>
            <w:gridSpan w:val="3"/>
          </w:tcPr>
          <w:p w14:paraId="27CE5AB3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4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8506CA" w:rsidRPr="006B50CF" w14:paraId="50765F1B" w14:textId="77777777" w:rsidTr="004347B6">
        <w:tc>
          <w:tcPr>
            <w:tcW w:w="9242" w:type="dxa"/>
            <w:gridSpan w:val="3"/>
          </w:tcPr>
          <w:p w14:paraId="1AA7A70F" w14:textId="77777777" w:rsidR="008506CA" w:rsidRPr="006B50CF" w:rsidRDefault="008506CA" w:rsidP="006B50CF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2CC09A41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4.1. Dengan mengubah perintah yang awal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nya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enggunak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os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enjadi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r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b: " + (a++)); </w:t>
            </w: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t xml:space="preserve">Menjadi 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ystem.out.println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("b: " + (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>++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a)); </w:t>
            </w:r>
          </w:p>
          <w:p w14:paraId="73EA851B" w14:textId="064D60B0" w:rsidR="008506CA" w:rsidRPr="006B50CF" w:rsidRDefault="008506CA" w:rsidP="006B50CF">
            <w:pPr>
              <w:pStyle w:val="DaftarParagraf"/>
              <w:numPr>
                <w:ilvl w:val="0"/>
                <w:numId w:val="3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07014051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4.2. Dengan menggunak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r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ka nilai variabel a akan langsung menampilkan luaran nilai yang sudah diubah</w:t>
            </w:r>
          </w:p>
          <w:p w14:paraId="560D1F4B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506CA" w:rsidRPr="006B50CF" w14:paraId="641B3CD2" w14:textId="77777777" w:rsidTr="004347B6">
        <w:tc>
          <w:tcPr>
            <w:tcW w:w="9242" w:type="dxa"/>
            <w:gridSpan w:val="3"/>
          </w:tcPr>
          <w:p w14:paraId="682B66FF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4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8506CA" w:rsidRPr="006B50CF" w14:paraId="5EC6C8EA" w14:textId="77777777" w:rsidTr="004347B6">
        <w:tc>
          <w:tcPr>
            <w:tcW w:w="9242" w:type="dxa"/>
            <w:gridSpan w:val="3"/>
          </w:tcPr>
          <w:p w14:paraId="03F92B9F" w14:textId="77777777" w:rsidR="008506CA" w:rsidRPr="006B50CF" w:rsidRDefault="008506CA" w:rsidP="006B50CF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090B1263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nama kelas s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dengna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</w:p>
          <w:p w14:paraId="08CD061B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bua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in</w:t>
            </w:r>
          </w:p>
          <w:p w14:paraId="3C6FFEBE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deklarasi variabel </w:t>
            </w:r>
          </w:p>
          <w:p w14:paraId="2F8C9D0F" w14:textId="77777777" w:rsidR="008506CA" w:rsidRPr="006B50CF" w:rsidRDefault="008506CA" w:rsidP="006B50CF">
            <w:pPr>
              <w:pStyle w:val="DaftarParagraf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perintah menampilkan luaran dengan operator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r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br/>
            </w:r>
          </w:p>
          <w:p w14:paraId="407220B7" w14:textId="418B6B4D" w:rsidR="008506CA" w:rsidRPr="006B50CF" w:rsidRDefault="008506CA" w:rsidP="006B50CF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T</w:t>
            </w:r>
            <w:proofErr w:type="spellStart"/>
            <w:r w:rsidRPr="006B50CF">
              <w:rPr>
                <w:rFonts w:ascii="Times New Roman" w:hAnsi="Times New Roman" w:cs="Times New Roman"/>
              </w:rPr>
              <w:t>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755DE544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E316B46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wal</w:t>
            </w:r>
          </w:p>
          <w:p w14:paraId="38ED22CA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54611BB5" wp14:editId="2C70E48B">
                  <wp:extent cx="5732060" cy="1924334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wal IncrementDecrement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060" cy="1924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5C685C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01C8E7B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Luaran awal</w:t>
            </w:r>
          </w:p>
          <w:p w14:paraId="6292BE4D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lastRenderedPageBreak/>
              <w:drawing>
                <wp:inline distT="0" distB="0" distL="0" distR="0" wp14:anchorId="01FC70A8" wp14:editId="4C7A8D6F">
                  <wp:extent cx="5731510" cy="748665"/>
                  <wp:effectExtent l="0" t="0" r="254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awal IncrementDecrement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748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9B83F7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322637D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4.1</w:t>
            </w:r>
          </w:p>
          <w:p w14:paraId="294F7433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1490C235" wp14:editId="10771E6F">
                  <wp:extent cx="5731510" cy="3738245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ncrementDecrement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738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298E6F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D4A2439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Luar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4.1</w:t>
            </w:r>
          </w:p>
          <w:p w14:paraId="405C67C3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44D73E1F" wp14:editId="10771523">
                  <wp:extent cx="4696480" cy="838317"/>
                  <wp:effectExtent l="0" t="0" r="889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uaran IncrementDecerement.pn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480" cy="838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058180" w14:textId="77777777" w:rsidR="008506CA" w:rsidRPr="006B50CF" w:rsidRDefault="008506CA" w:rsidP="006B50CF">
            <w:pPr>
              <w:pStyle w:val="DaftarParagraf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</w:t>
            </w:r>
            <w:r w:rsidRPr="006B50CF">
              <w:rPr>
                <w:rFonts w:ascii="Times New Roman" w:hAnsi="Times New Roman" w:cs="Times New Roman"/>
                <w:lang w:val="id-ID"/>
              </w:rPr>
              <w:t>.</w:t>
            </w:r>
          </w:p>
          <w:p w14:paraId="5245E749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8506CA" w:rsidRPr="006B50CF" w14:paraId="7D2BD391" w14:textId="77777777" w:rsidTr="004347B6">
        <w:tc>
          <w:tcPr>
            <w:tcW w:w="9242" w:type="dxa"/>
            <w:gridSpan w:val="3"/>
          </w:tcPr>
          <w:p w14:paraId="0B169A58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4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8506CA" w:rsidRPr="006B50CF" w14:paraId="6C717CDE" w14:textId="77777777" w:rsidTr="004347B6">
        <w:tc>
          <w:tcPr>
            <w:tcW w:w="9242" w:type="dxa"/>
            <w:gridSpan w:val="3"/>
          </w:tcPr>
          <w:p w14:paraId="15606B52" w14:textId="77777777" w:rsidR="008506CA" w:rsidRPr="006B50CF" w:rsidRDefault="008506CA" w:rsidP="006B50CF">
            <w:pPr>
              <w:pStyle w:val="DaftarParagraf"/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2F01F631" w14:textId="2C1D2286" w:rsidR="008506CA" w:rsidRPr="006B50CF" w:rsidRDefault="008506CA" w:rsidP="006B50CF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794E81A0" w14:textId="77777777" w:rsidR="008506CA" w:rsidRPr="006B50CF" w:rsidRDefault="008506CA" w:rsidP="006B50CF">
            <w:pPr>
              <w:pStyle w:val="DaftarParagraf"/>
              <w:numPr>
                <w:ilvl w:val="0"/>
                <w:numId w:val="28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wal menggunakan operasi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os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yang membuat nilai b tidak berubah karena nilai a tidak bis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barubah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sebelum adanya perintah operasi</w:t>
            </w:r>
          </w:p>
          <w:p w14:paraId="53CFD06F" w14:textId="2EEBD622" w:rsidR="008506CA" w:rsidRPr="006B50CF" w:rsidRDefault="008506CA" w:rsidP="006B50CF">
            <w:pPr>
              <w:pStyle w:val="DaftarParagraf"/>
              <w:numPr>
                <w:ilvl w:val="0"/>
                <w:numId w:val="33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>?</w:t>
            </w:r>
          </w:p>
          <w:p w14:paraId="667C0F29" w14:textId="30B47F20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Karena dengan menggunak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pr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increment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ka variabel yang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awalmya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b= 5 ak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berunah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enjadi b= 6, karena nilai a sudah ditambah nilai</w:t>
            </w:r>
            <w:r w:rsidR="003C0FC5">
              <w:rPr>
                <w:rFonts w:ascii="Times New Roman" w:hAnsi="Times New Roman" w:cs="Times New Roman"/>
                <w:lang w:val="id-ID"/>
              </w:rPr>
              <w:t>.</w:t>
            </w:r>
          </w:p>
          <w:p w14:paraId="405E73C2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28BA77B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2A4D088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7E0C9C0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5A89B27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054D6D4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1C2243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FF3F101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7E4B5E5A" w14:textId="77777777" w:rsidR="008506CA" w:rsidRPr="006B50CF" w:rsidRDefault="008506CA" w:rsidP="008506CA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233"/>
        <w:gridCol w:w="2920"/>
        <w:gridCol w:w="2863"/>
      </w:tblGrid>
      <w:tr w:rsidR="008506CA" w:rsidRPr="006B50CF" w14:paraId="59B6565F" w14:textId="77777777" w:rsidTr="008506CA">
        <w:trPr>
          <w:trHeight w:val="394"/>
        </w:trPr>
        <w:tc>
          <w:tcPr>
            <w:tcW w:w="3261" w:type="dxa"/>
          </w:tcPr>
          <w:p w14:paraId="2C6FA020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Nama &amp; NPM</w:t>
            </w:r>
          </w:p>
        </w:tc>
        <w:tc>
          <w:tcPr>
            <w:tcW w:w="3013" w:type="dxa"/>
          </w:tcPr>
          <w:p w14:paraId="515EC829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968" w:type="dxa"/>
          </w:tcPr>
          <w:p w14:paraId="3C31B33F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1E5A6A67" w14:textId="77777777" w:rsidTr="008506CA">
        <w:tc>
          <w:tcPr>
            <w:tcW w:w="3261" w:type="dxa"/>
          </w:tcPr>
          <w:p w14:paraId="431C5639" w14:textId="56910F6E" w:rsidR="008506CA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Syahratu Vanessa</w:t>
            </w:r>
          </w:p>
          <w:p w14:paraId="3124AF23" w14:textId="34D6B1B0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G1F0240</w:t>
            </w:r>
            <w:r w:rsidR="003C0FC5"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013" w:type="dxa"/>
          </w:tcPr>
          <w:p w14:paraId="675F90CD" w14:textId="77777777" w:rsidR="008506CA" w:rsidRPr="006B50CF" w:rsidRDefault="008506CA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Operator Logika</w:t>
            </w:r>
          </w:p>
        </w:tc>
        <w:tc>
          <w:tcPr>
            <w:tcW w:w="2968" w:type="dxa"/>
          </w:tcPr>
          <w:p w14:paraId="5843066D" w14:textId="5554C13A" w:rsidR="008506CA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8506CA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8506CA" w:rsidRPr="006B50CF" w14:paraId="4DE928E5" w14:textId="77777777" w:rsidTr="004347B6">
        <w:tc>
          <w:tcPr>
            <w:tcW w:w="9242" w:type="dxa"/>
            <w:gridSpan w:val="3"/>
          </w:tcPr>
          <w:p w14:paraId="0DB0ACFD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5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6B11A29B" w14:textId="77777777" w:rsidTr="004347B6">
        <w:tc>
          <w:tcPr>
            <w:tcW w:w="9242" w:type="dxa"/>
            <w:gridSpan w:val="3"/>
          </w:tcPr>
          <w:p w14:paraId="04D2C1DF" w14:textId="77777777" w:rsidR="008506CA" w:rsidRPr="006B50CF" w:rsidRDefault="008506CA" w:rsidP="006B50CF">
            <w:pPr>
              <w:pStyle w:val="DaftarParagraf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246431F9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79AB8C31" wp14:editId="452E21DF">
                  <wp:extent cx="5943600" cy="228663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86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DDEC82" w14:textId="709C86B9" w:rsidR="008506CA" w:rsidRPr="006B50CF" w:rsidRDefault="008506CA" w:rsidP="006B50CF">
            <w:pPr>
              <w:pStyle w:val="DaftarParagraf"/>
              <w:numPr>
                <w:ilvl w:val="0"/>
                <w:numId w:val="3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06C702E8" w14:textId="799FAEA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2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Operator Logika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Kondi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contoh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mbah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o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pad</w:t>
            </w:r>
            <w:r w:rsid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a </w:t>
            </w:r>
            <w:proofErr w:type="spellStart"/>
            <w:r w:rsid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an</w:t>
            </w:r>
            <w:proofErr w:type="spellEnd"/>
            <w:r w:rsid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r w:rsidR="003C0FC5" w:rsidRP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https://youtu.be/5Lo3CB9VIyA?si=jjsnarkdnBUKu2we</w:t>
            </w:r>
            <w:r w:rsidR="003C0FC5"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</w:p>
          <w:p w14:paraId="1BC7434B" w14:textId="77777777" w:rsidR="008506CA" w:rsidRPr="006B50CF" w:rsidRDefault="008506CA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66D52E3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506CA" w:rsidRPr="006B50CF" w14:paraId="4B3DD893" w14:textId="77777777" w:rsidTr="004347B6">
        <w:tc>
          <w:tcPr>
            <w:tcW w:w="9242" w:type="dxa"/>
            <w:gridSpan w:val="3"/>
          </w:tcPr>
          <w:p w14:paraId="1E9813D7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5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8506CA" w:rsidRPr="006B50CF" w14:paraId="3664787B" w14:textId="77777777" w:rsidTr="004347B6">
        <w:tc>
          <w:tcPr>
            <w:tcW w:w="9242" w:type="dxa"/>
            <w:gridSpan w:val="3"/>
          </w:tcPr>
          <w:p w14:paraId="1EAA6575" w14:textId="77777777" w:rsidR="008506CA" w:rsidRPr="006B50CF" w:rsidRDefault="008506CA" w:rsidP="006B50CF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0A02FC1E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Saya mengubah nilai variabel a dan b yang  semulanya a =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ur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dan b =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als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, menjadi a =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dan b =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gar dengan menggunakan operator &amp;&amp;  bisa menampilkan hasil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lur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dan membuat bari nilai variabel dengan nilai asal semula dengan mengganti nama dari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varibael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untuk operator logika ||, karena operator logika || hanya membutuhkan 1 nilai variabel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untuk menampilkan hasil luar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</w:p>
          <w:p w14:paraId="2F8ED0BC" w14:textId="77777777" w:rsidR="008506CA" w:rsidRPr="006B50CF" w:rsidRDefault="008506CA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4EA7ADD" w14:textId="425C8F4B" w:rsidR="008506CA" w:rsidRPr="006B50CF" w:rsidRDefault="008506CA" w:rsidP="006B50CF">
            <w:pPr>
              <w:pStyle w:val="DaftarParagraf"/>
              <w:numPr>
                <w:ilvl w:val="0"/>
                <w:numId w:val="3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02783D77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Solusi yang saya berikan yaitu dengan mengganti nilai variabel menjadi s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samsa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, karena operator &amp;&amp; mengharuskan semua variabel harus bernilai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rue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agar dapat menghasilkan luar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ure</w:t>
            </w:r>
            <w:proofErr w:type="spellEnd"/>
          </w:p>
          <w:p w14:paraId="59DAB527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8506CA" w:rsidRPr="006B50CF" w14:paraId="019FFDC3" w14:textId="77777777" w:rsidTr="004347B6">
        <w:tc>
          <w:tcPr>
            <w:tcW w:w="9242" w:type="dxa"/>
            <w:gridSpan w:val="3"/>
          </w:tcPr>
          <w:p w14:paraId="476ED2F6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5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8506CA" w:rsidRPr="006B50CF" w14:paraId="73790FE7" w14:textId="77777777" w:rsidTr="004347B6">
        <w:tc>
          <w:tcPr>
            <w:tcW w:w="9242" w:type="dxa"/>
            <w:gridSpan w:val="3"/>
          </w:tcPr>
          <w:p w14:paraId="71D6E5DF" w14:textId="77777777" w:rsidR="008506CA" w:rsidRPr="006B50CF" w:rsidRDefault="008506CA" w:rsidP="006B50CF">
            <w:pPr>
              <w:pStyle w:val="DaftarParagraf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5C3D9984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nama kelas sama dengan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</w:p>
          <w:p w14:paraId="42374BEC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 main</w:t>
            </w:r>
          </w:p>
          <w:p w14:paraId="5E6876F2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deklarasi variabel dengan nil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ture</w:t>
            </w:r>
            <w:proofErr w:type="spellEnd"/>
          </w:p>
          <w:p w14:paraId="68A8166D" w14:textId="77777777" w:rsidR="008506CA" w:rsidRPr="006B50CF" w:rsidRDefault="008506CA" w:rsidP="006B50CF">
            <w:pPr>
              <w:pStyle w:val="DaftarParagraf"/>
              <w:numPr>
                <w:ilvl w:val="0"/>
                <w:numId w:val="3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perintah luaran menggunakan operator logika</w:t>
            </w:r>
          </w:p>
          <w:p w14:paraId="13713EC0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A80F57B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056768E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00EFDA0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A24CD5F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0E7A51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1B4DBDC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26380D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E52333B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284660E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C4BF83C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97EE4C6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41B44A5" w14:textId="2C41BF8B" w:rsidR="008506CA" w:rsidRPr="006B50CF" w:rsidRDefault="008506CA" w:rsidP="006B50CF">
            <w:pPr>
              <w:pStyle w:val="DaftarParagraf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252510B6" w14:textId="77777777" w:rsidR="008506CA" w:rsidRPr="006B50CF" w:rsidRDefault="008506CA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  <w:p w14:paraId="19FED463" w14:textId="77777777" w:rsidR="008506CA" w:rsidRPr="006B50CF" w:rsidRDefault="008506CA" w:rsidP="004347B6">
            <w:pPr>
              <w:pStyle w:val="Judul1"/>
              <w:rPr>
                <w:b w:val="0"/>
              </w:rPr>
            </w:pPr>
            <w:proofErr w:type="spellStart"/>
            <w:r w:rsidRPr="006B50CF">
              <w:rPr>
                <w:b w:val="0"/>
              </w:rPr>
              <w:t>Codingan</w:t>
            </w:r>
            <w:proofErr w:type="spellEnd"/>
            <w:r w:rsidRPr="006B50CF">
              <w:rPr>
                <w:b w:val="0"/>
              </w:rPr>
              <w:t xml:space="preserve"> 5.1</w:t>
            </w:r>
          </w:p>
          <w:p w14:paraId="60268B44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1B99D79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15D63B69" wp14:editId="56B1E4FD">
                  <wp:extent cx="5731510" cy="3519170"/>
                  <wp:effectExtent l="0" t="0" r="254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eratorLogika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519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DB08C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5EC30ED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Luaran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5.1</w:t>
            </w:r>
          </w:p>
          <w:p w14:paraId="611DD940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01AAA072" wp14:editId="09D9E36C">
                  <wp:extent cx="5794744" cy="1062909"/>
                  <wp:effectExtent l="0" t="0" r="0" b="4445"/>
                  <wp:docPr id="19" name="Picture 19" descr="C:\Users\user\Pictures\Screenshots\KOPROK\Screenshot (19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Screenshots\KOPROK\Screenshot (19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5183" cy="1062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244E5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8DDE3CC" w14:textId="77777777" w:rsidR="008506CA" w:rsidRPr="006B50CF" w:rsidRDefault="008506CA" w:rsidP="006B50CF">
            <w:pPr>
              <w:pStyle w:val="DaftarParagraf"/>
              <w:numPr>
                <w:ilvl w:val="0"/>
                <w:numId w:val="36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.</w:t>
            </w:r>
          </w:p>
        </w:tc>
      </w:tr>
      <w:tr w:rsidR="008506CA" w:rsidRPr="006B50CF" w14:paraId="46A43303" w14:textId="77777777" w:rsidTr="004347B6">
        <w:tc>
          <w:tcPr>
            <w:tcW w:w="9242" w:type="dxa"/>
            <w:gridSpan w:val="3"/>
          </w:tcPr>
          <w:p w14:paraId="0664086F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5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8506CA" w:rsidRPr="006B50CF" w14:paraId="2837F9F7" w14:textId="77777777" w:rsidTr="004347B6">
        <w:tc>
          <w:tcPr>
            <w:tcW w:w="9242" w:type="dxa"/>
            <w:gridSpan w:val="3"/>
          </w:tcPr>
          <w:p w14:paraId="2445C5C5" w14:textId="77777777" w:rsidR="008506CA" w:rsidRPr="006B50CF" w:rsidRDefault="008506CA" w:rsidP="006B50CF">
            <w:pPr>
              <w:pStyle w:val="DaftarParagraf"/>
              <w:numPr>
                <w:ilvl w:val="0"/>
                <w:numId w:val="4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23C0DB94" w14:textId="35A77749" w:rsidR="008506CA" w:rsidRPr="006B50CF" w:rsidRDefault="008506CA" w:rsidP="006B50CF">
            <w:pPr>
              <w:pStyle w:val="DaftarParagraf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38B47B68" w14:textId="77777777" w:rsidR="008506CA" w:rsidRPr="006B50CF" w:rsidRDefault="008506CA" w:rsidP="006B50CF">
            <w:pPr>
              <w:pStyle w:val="NormalWeb"/>
              <w:numPr>
                <w:ilvl w:val="0"/>
                <w:numId w:val="35"/>
              </w:numPr>
              <w:rPr>
                <w:sz w:val="22"/>
                <w:szCs w:val="22"/>
              </w:rPr>
            </w:pPr>
            <w:r w:rsidRPr="006B50CF">
              <w:rPr>
                <w:sz w:val="22"/>
                <w:szCs w:val="22"/>
              </w:rPr>
              <w:t xml:space="preserve">5.2. </w:t>
            </w:r>
            <w:proofErr w:type="spellStart"/>
            <w:r w:rsidRPr="006B50CF">
              <w:rPr>
                <w:sz w:val="22"/>
                <w:szCs w:val="22"/>
              </w:rPr>
              <w:t>Codingan</w:t>
            </w:r>
            <w:proofErr w:type="spellEnd"/>
            <w:r w:rsidRPr="006B50CF">
              <w:rPr>
                <w:sz w:val="22"/>
                <w:szCs w:val="22"/>
              </w:rPr>
              <w:t xml:space="preserve"> ini menunjukkan penggunaan operator logika (&amp;&amp; untuk AND dan || untuk OR) dengan nilai </w:t>
            </w:r>
            <w:proofErr w:type="spellStart"/>
            <w:r w:rsidRPr="006B50CF">
              <w:rPr>
                <w:sz w:val="22"/>
                <w:szCs w:val="22"/>
              </w:rPr>
              <w:t>boolean</w:t>
            </w:r>
            <w:proofErr w:type="spellEnd"/>
            <w:r w:rsidRPr="006B50CF">
              <w:rPr>
                <w:sz w:val="22"/>
                <w:szCs w:val="22"/>
              </w:rPr>
              <w:t xml:space="preserve"> dalam Java. </w:t>
            </w:r>
            <w:proofErr w:type="spellStart"/>
            <w:r w:rsidRPr="006B50CF">
              <w:rPr>
                <w:sz w:val="22"/>
                <w:szCs w:val="22"/>
              </w:rPr>
              <w:t>lauaran</w:t>
            </w:r>
            <w:proofErr w:type="spellEnd"/>
            <w:r w:rsidRPr="006B50CF">
              <w:rPr>
                <w:sz w:val="22"/>
                <w:szCs w:val="22"/>
              </w:rPr>
              <w:t xml:space="preserve"> dari program ini adalah:</w:t>
            </w:r>
          </w:p>
          <w:p w14:paraId="7EEF18EC" w14:textId="77777777" w:rsidR="008506CA" w:rsidRPr="006B50CF" w:rsidRDefault="008506CA" w:rsidP="006B50CF">
            <w:pPr>
              <w:pStyle w:val="DaftarParagraf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Untuk operasi AND (a &amp;&amp; b), hasilnya adalah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ru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karena kedua variabel a dan b bernilai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ru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.</w:t>
            </w:r>
          </w:p>
          <w:p w14:paraId="359C1543" w14:textId="77777777" w:rsidR="008506CA" w:rsidRPr="006B50CF" w:rsidRDefault="008506CA" w:rsidP="006B50CF">
            <w:pPr>
              <w:pStyle w:val="DaftarParagraf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Untuk operasi OR (a1 || b1), hasilnya adalah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ru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karena salah satu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operand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(a1) bernilai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rue</w:t>
            </w:r>
            <w:proofErr w:type="spellEnd"/>
          </w:p>
          <w:p w14:paraId="3FE88B2C" w14:textId="77777777" w:rsidR="008506CA" w:rsidRPr="006B50CF" w:rsidRDefault="008506CA" w:rsidP="006B50CF">
            <w:pPr>
              <w:pStyle w:val="DaftarParagraf"/>
              <w:numPr>
                <w:ilvl w:val="1"/>
                <w:numId w:val="35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</w:p>
          <w:p w14:paraId="572FFD09" w14:textId="75C4D8E8" w:rsidR="008506CA" w:rsidRPr="006B50CF" w:rsidRDefault="008506CA" w:rsidP="006B50CF">
            <w:pPr>
              <w:pStyle w:val="DaftarParagraf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670B2B3E" w14:textId="77777777" w:rsidR="008506CA" w:rsidRPr="006B50CF" w:rsidRDefault="008506CA" w:rsidP="006B50CF">
            <w:pPr>
              <w:pStyle w:val="DaftarParagraf"/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Karena operator logika sangat penting untuk menentukan kebenaran suatu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varibel</w:t>
            </w:r>
            <w:proofErr w:type="spellEnd"/>
          </w:p>
          <w:p w14:paraId="3286D5B9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9C1D8C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CA5F11C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51F763F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30815C5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67E25FF8" w14:textId="77777777" w:rsidR="008506CA" w:rsidRPr="006B50CF" w:rsidRDefault="008506CA" w:rsidP="008506CA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93"/>
        <w:gridCol w:w="3257"/>
        <w:gridCol w:w="2666"/>
      </w:tblGrid>
      <w:tr w:rsidR="008506CA" w:rsidRPr="006B50CF" w14:paraId="435A66E5" w14:textId="77777777" w:rsidTr="006B50CF">
        <w:trPr>
          <w:trHeight w:val="394"/>
        </w:trPr>
        <w:tc>
          <w:tcPr>
            <w:tcW w:w="3150" w:type="dxa"/>
          </w:tcPr>
          <w:p w14:paraId="72889ED5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Nama &amp; NPM</w:t>
            </w:r>
          </w:p>
        </w:tc>
        <w:tc>
          <w:tcPr>
            <w:tcW w:w="3326" w:type="dxa"/>
          </w:tcPr>
          <w:p w14:paraId="7E42473D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766" w:type="dxa"/>
          </w:tcPr>
          <w:p w14:paraId="4FB3E4B9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0F5C0F32" w14:textId="77777777" w:rsidTr="006B50CF">
        <w:tc>
          <w:tcPr>
            <w:tcW w:w="3150" w:type="dxa"/>
          </w:tcPr>
          <w:p w14:paraId="7E2A4949" w14:textId="65E6A61C" w:rsidR="008506CA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 xml:space="preserve">Syahratu Vanessa </w:t>
            </w:r>
          </w:p>
          <w:p w14:paraId="374A7D84" w14:textId="091EE908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G1F0240</w:t>
            </w:r>
            <w:r w:rsidR="003C0FC5"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326" w:type="dxa"/>
          </w:tcPr>
          <w:p w14:paraId="3FBDFE81" w14:textId="77777777" w:rsidR="008506CA" w:rsidRPr="006B50CF" w:rsidRDefault="008506CA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Operator Kondisional (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Ternary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)</w:t>
            </w:r>
          </w:p>
        </w:tc>
        <w:tc>
          <w:tcPr>
            <w:tcW w:w="2766" w:type="dxa"/>
          </w:tcPr>
          <w:p w14:paraId="76D974A0" w14:textId="18569108" w:rsidR="008506CA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8506CA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8506CA" w:rsidRPr="006B50CF" w14:paraId="28ABB2C9" w14:textId="77777777" w:rsidTr="004347B6">
        <w:tc>
          <w:tcPr>
            <w:tcW w:w="9242" w:type="dxa"/>
            <w:gridSpan w:val="3"/>
          </w:tcPr>
          <w:p w14:paraId="59BFA863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6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8506CA" w:rsidRPr="006B50CF" w14:paraId="6890E3FB" w14:textId="77777777" w:rsidTr="004347B6">
        <w:tc>
          <w:tcPr>
            <w:tcW w:w="9242" w:type="dxa"/>
            <w:gridSpan w:val="3"/>
          </w:tcPr>
          <w:p w14:paraId="5DF6942C" w14:textId="77777777" w:rsidR="008506CA" w:rsidRPr="006B50CF" w:rsidRDefault="008506CA" w:rsidP="006B50CF">
            <w:pPr>
              <w:pStyle w:val="DaftarParagraf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579F3CF1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733D0775" wp14:editId="07540F84">
                  <wp:extent cx="5943600" cy="211963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19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F1C50B" w14:textId="5FF131BF" w:rsidR="008506CA" w:rsidRPr="006B50CF" w:rsidRDefault="008506CA" w:rsidP="006B50CF">
            <w:pPr>
              <w:pStyle w:val="DaftarParagraf"/>
              <w:numPr>
                <w:ilvl w:val="0"/>
                <w:numId w:val="4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6020E227" w14:textId="16F9C6E6" w:rsidR="008506CA" w:rsidRPr="006B50CF" w:rsidRDefault="008506CA" w:rsidP="006B50CF">
            <w:pPr>
              <w:pStyle w:val="DaftarParagraf"/>
              <w:numPr>
                <w:ilvl w:val="0"/>
                <w:numId w:val="42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2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Operator Logika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Kondi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contoh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mbah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o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3C0FC5" w:rsidRP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https://youtu.be/5Lo3CB9VIyA?si=jjsnarkdnBUKu2we</w:t>
            </w:r>
            <w:r w:rsidR="003C0FC5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</w:t>
            </w:r>
          </w:p>
        </w:tc>
      </w:tr>
      <w:tr w:rsidR="008506CA" w:rsidRPr="006B50CF" w14:paraId="6DA49174" w14:textId="77777777" w:rsidTr="004347B6">
        <w:tc>
          <w:tcPr>
            <w:tcW w:w="9242" w:type="dxa"/>
            <w:gridSpan w:val="3"/>
          </w:tcPr>
          <w:p w14:paraId="19871104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6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8506CA" w:rsidRPr="006B50CF" w14:paraId="410C1FC6" w14:textId="77777777" w:rsidTr="004347B6">
        <w:tc>
          <w:tcPr>
            <w:tcW w:w="9242" w:type="dxa"/>
            <w:gridSpan w:val="3"/>
          </w:tcPr>
          <w:p w14:paraId="5D6D0886" w14:textId="77777777" w:rsidR="008506CA" w:rsidRPr="006B50CF" w:rsidRDefault="008506CA" w:rsidP="006B50CF">
            <w:pPr>
              <w:pStyle w:val="Daftar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3AECE069" w14:textId="77777777" w:rsidR="008506CA" w:rsidRPr="006B50CF" w:rsidRDefault="008506CA" w:rsidP="006B50CF">
            <w:pPr>
              <w:pStyle w:val="DaftarParagraf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ngganti nilai dari variabel status yang awalnya 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tatus = (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nilai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&gt; 60)?"Lulus":"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Gagal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";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 xml:space="preserve"> </w:t>
            </w: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t>menjadi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 xml:space="preserve"> 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status = (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nilai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&gt;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>=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 xml:space="preserve"> 60)?"Lulus":"</w:t>
            </w:r>
            <w:proofErr w:type="spellStart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Gagal</w:t>
            </w:r>
            <w:proofErr w:type="spellEnd"/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</w:rPr>
              <w:t>";</w:t>
            </w:r>
            <w:r w:rsidRPr="006B50CF"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  <w:t xml:space="preserve"> </w:t>
            </w: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t>agar nilai 60 bisa lulus</w:t>
            </w:r>
          </w:p>
          <w:p w14:paraId="2C69ECEB" w14:textId="77777777" w:rsidR="008506CA" w:rsidRPr="006B50CF" w:rsidRDefault="008506CA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  <w:color w:val="C7254E"/>
                <w:shd w:val="clear" w:color="auto" w:fill="F9F2F4"/>
                <w:lang w:val="id-ID"/>
              </w:rPr>
            </w:pPr>
          </w:p>
          <w:p w14:paraId="76B2C5DD" w14:textId="77777777" w:rsidR="008506CA" w:rsidRPr="006B50CF" w:rsidRDefault="008506CA" w:rsidP="006B50CF">
            <w:pPr>
              <w:pStyle w:val="DaftarParagraf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 w:cs="Times New Roman"/>
                <w:shd w:val="clear" w:color="auto" w:fill="F9F2F4"/>
                <w:lang w:val="id-ID"/>
              </w:rPr>
            </w:pPr>
            <w:r w:rsidRPr="006B50CF">
              <w:rPr>
                <w:rFonts w:ascii="Times New Roman" w:hAnsi="Times New Roman" w:cs="Times New Roman"/>
                <w:shd w:val="clear" w:color="auto" w:fill="F9F2F4"/>
                <w:lang w:val="id-ID"/>
              </w:rPr>
              <w:t>Jadi saya merekomendasikan bentuk tanda &gt;= agar nilai =60 memenuhi untuk lulus</w:t>
            </w:r>
          </w:p>
          <w:p w14:paraId="435DAEF7" w14:textId="09370BF1" w:rsidR="008506CA" w:rsidRPr="006B50CF" w:rsidRDefault="008506CA" w:rsidP="006B50CF">
            <w:pPr>
              <w:pStyle w:val="DaftarParagraf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7C0E00FC" w14:textId="77777777" w:rsidR="008506CA" w:rsidRPr="006B50CF" w:rsidRDefault="008506CA" w:rsidP="006B50CF">
            <w:pPr>
              <w:pStyle w:val="DaftarParagraf"/>
              <w:numPr>
                <w:ilvl w:val="0"/>
                <w:numId w:val="43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Karena nilai 60 masuk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kedalam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&gt;= (lebih besar sama dengan dari) 60</w:t>
            </w:r>
          </w:p>
          <w:p w14:paraId="4048B9C9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506CA" w:rsidRPr="006B50CF" w14:paraId="6DAE3729" w14:textId="77777777" w:rsidTr="004347B6">
        <w:tc>
          <w:tcPr>
            <w:tcW w:w="9242" w:type="dxa"/>
            <w:gridSpan w:val="3"/>
          </w:tcPr>
          <w:p w14:paraId="092BBAE9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6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8506CA" w:rsidRPr="006B50CF" w14:paraId="11D3FB76" w14:textId="77777777" w:rsidTr="004347B6">
        <w:tc>
          <w:tcPr>
            <w:tcW w:w="9242" w:type="dxa"/>
            <w:gridSpan w:val="3"/>
          </w:tcPr>
          <w:p w14:paraId="4F871AC7" w14:textId="77777777" w:rsidR="008506CA" w:rsidRPr="006B50CF" w:rsidRDefault="008506CA" w:rsidP="006B50CF">
            <w:pPr>
              <w:pStyle w:val="DaftarParagraf"/>
              <w:numPr>
                <w:ilvl w:val="0"/>
                <w:numId w:val="4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0D1B19F0" w14:textId="77777777" w:rsidR="008506CA" w:rsidRPr="006B50CF" w:rsidRDefault="008506CA" w:rsidP="006B50CF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nama kelas sama dengan nama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file</w:t>
            </w:r>
            <w:proofErr w:type="spellEnd"/>
          </w:p>
          <w:p w14:paraId="63BED744" w14:textId="77777777" w:rsidR="008506CA" w:rsidRPr="006B50CF" w:rsidRDefault="008506CA" w:rsidP="006B50CF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mbuat </w:t>
            </w: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method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main</w:t>
            </w:r>
            <w:r w:rsidRPr="006B50CF">
              <w:rPr>
                <w:rFonts w:ascii="Times New Roman" w:hAnsi="Times New Roman" w:cs="Times New Roman"/>
                <w:lang w:val="id-ID"/>
              </w:rPr>
              <w:br/>
              <w:t>Membuat deklarasi variabel dengan nilai 60</w:t>
            </w:r>
          </w:p>
          <w:p w14:paraId="2B5525B2" w14:textId="77777777" w:rsidR="008506CA" w:rsidRPr="006B50CF" w:rsidRDefault="008506CA" w:rsidP="006B50CF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buat deklarasi variabel status dengan nilai &gt;=60 dengan operator kondisional Lulus atau gagal</w:t>
            </w:r>
          </w:p>
          <w:p w14:paraId="7C93D6E8" w14:textId="77777777" w:rsidR="008506CA" w:rsidRPr="006B50CF" w:rsidRDefault="008506CA" w:rsidP="006B50CF">
            <w:pPr>
              <w:pStyle w:val="DaftarParagraf"/>
              <w:numPr>
                <w:ilvl w:val="0"/>
                <w:numId w:val="4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nampilkan hasil luaran dari status</w:t>
            </w:r>
            <w:r w:rsidRPr="006B50CF">
              <w:rPr>
                <w:rFonts w:ascii="Times New Roman" w:hAnsi="Times New Roman" w:cs="Times New Roman"/>
                <w:lang w:val="id-ID"/>
              </w:rPr>
              <w:br/>
            </w:r>
          </w:p>
          <w:p w14:paraId="4EA879CB" w14:textId="5B996D73" w:rsidR="008506CA" w:rsidRPr="006B50CF" w:rsidRDefault="008506CA" w:rsidP="006B50CF">
            <w:pPr>
              <w:pStyle w:val="DaftarParagraf"/>
              <w:numPr>
                <w:ilvl w:val="0"/>
                <w:numId w:val="4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30552FCC" w14:textId="77777777" w:rsidR="008506CA" w:rsidRPr="006B50CF" w:rsidRDefault="008506CA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F1770C9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bCs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bCs/>
                <w:lang w:val="id-ID"/>
              </w:rPr>
              <w:t xml:space="preserve"> 6</w:t>
            </w:r>
          </w:p>
          <w:p w14:paraId="514EBA64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Cs/>
                <w:noProof/>
                <w:lang w:val="id-ID" w:eastAsia="id-ID"/>
              </w:rPr>
              <w:lastRenderedPageBreak/>
              <w:drawing>
                <wp:inline distT="0" distB="0" distL="0" distR="0" wp14:anchorId="3EE3DFBE" wp14:editId="470B5CFB">
                  <wp:extent cx="5722883" cy="2112579"/>
                  <wp:effectExtent l="0" t="0" r="0" b="2540"/>
                  <wp:docPr id="21" name="Picture 21" descr="C:\Users\user\Pictures\Screenshots\KOPROK\OperatorKondisi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Pictures\Screenshots\KOPROK\OperatorKondisi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2144" cy="2112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517355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Cs/>
                <w:lang w:val="id-ID"/>
              </w:rPr>
              <w:t xml:space="preserve">Luaran </w:t>
            </w:r>
            <w:proofErr w:type="spellStart"/>
            <w:r w:rsidRPr="006B50CF">
              <w:rPr>
                <w:rFonts w:ascii="Times New Roman" w:hAnsi="Times New Roman" w:cs="Times New Roman"/>
                <w:bCs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bCs/>
                <w:lang w:val="id-ID"/>
              </w:rPr>
              <w:t xml:space="preserve"> 6</w:t>
            </w:r>
          </w:p>
          <w:p w14:paraId="53C25806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61B7B758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Cs/>
                <w:noProof/>
                <w:lang w:val="id-ID" w:eastAsia="id-ID"/>
              </w:rPr>
              <w:drawing>
                <wp:inline distT="0" distB="0" distL="0" distR="0" wp14:anchorId="19FAE4AC" wp14:editId="49236C02">
                  <wp:extent cx="5791200" cy="619125"/>
                  <wp:effectExtent l="0" t="0" r="0" b="9525"/>
                  <wp:docPr id="22" name="Picture 22" descr="C:\Users\user\Pictures\Screenshots\KOPROK\Screenshot (20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Pictures\Screenshots\KOPROK\Screenshot (20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018AA7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  <w:p w14:paraId="363100C9" w14:textId="77777777" w:rsidR="008506CA" w:rsidRPr="006B50CF" w:rsidRDefault="008506CA" w:rsidP="006B50CF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  <w:bCs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</w:t>
            </w:r>
            <w:r w:rsidRPr="006B50CF">
              <w:rPr>
                <w:rFonts w:ascii="Times New Roman" w:hAnsi="Times New Roman" w:cs="Times New Roman"/>
                <w:lang w:val="id-ID"/>
              </w:rPr>
              <w:t>.</w:t>
            </w:r>
          </w:p>
          <w:p w14:paraId="10F7E9E0" w14:textId="77777777" w:rsidR="008506CA" w:rsidRPr="006B50CF" w:rsidRDefault="008506CA" w:rsidP="004347B6">
            <w:pPr>
              <w:rPr>
                <w:rFonts w:ascii="Times New Roman" w:hAnsi="Times New Roman" w:cs="Times New Roman"/>
                <w:bCs/>
                <w:lang w:val="id-ID"/>
              </w:rPr>
            </w:pPr>
          </w:p>
        </w:tc>
      </w:tr>
      <w:tr w:rsidR="008506CA" w:rsidRPr="006B50CF" w14:paraId="3F264F58" w14:textId="77777777" w:rsidTr="004347B6">
        <w:tc>
          <w:tcPr>
            <w:tcW w:w="9242" w:type="dxa"/>
            <w:gridSpan w:val="3"/>
          </w:tcPr>
          <w:p w14:paraId="0C62A37B" w14:textId="77777777" w:rsidR="008506CA" w:rsidRPr="006B50CF" w:rsidRDefault="008506CA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6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8506CA" w:rsidRPr="006B50CF" w14:paraId="6FC9FF0C" w14:textId="77777777" w:rsidTr="004347B6">
        <w:tc>
          <w:tcPr>
            <w:tcW w:w="9242" w:type="dxa"/>
            <w:gridSpan w:val="3"/>
          </w:tcPr>
          <w:p w14:paraId="3BBEBC82" w14:textId="77777777" w:rsidR="008506CA" w:rsidRPr="006B50CF" w:rsidRDefault="008506CA" w:rsidP="006B50CF">
            <w:pPr>
              <w:pStyle w:val="DaftarParagraf"/>
              <w:numPr>
                <w:ilvl w:val="0"/>
                <w:numId w:val="4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1F52A364" w14:textId="442456BD" w:rsidR="008506CA" w:rsidRPr="006B50CF" w:rsidRDefault="008506CA" w:rsidP="006B50CF">
            <w:pPr>
              <w:pStyle w:val="DaftarParagraf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4052F6D7" w14:textId="77777777" w:rsidR="008506CA" w:rsidRPr="006B50CF" w:rsidRDefault="008506CA" w:rsidP="006B50CF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Dengan mengganti tanda operator menjadi &gt;= 60 maka nilai 60 dapat dikatakan lulus karena memenuhi syarat</w:t>
            </w:r>
          </w:p>
          <w:p w14:paraId="49D462D5" w14:textId="57A8C709" w:rsidR="008506CA" w:rsidRPr="006B50CF" w:rsidRDefault="008506CA" w:rsidP="006B50CF">
            <w:pPr>
              <w:pStyle w:val="DaftarParagraf"/>
              <w:numPr>
                <w:ilvl w:val="0"/>
                <w:numId w:val="5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01B1B905" w14:textId="2A0C522A" w:rsidR="008506CA" w:rsidRPr="003C0FC5" w:rsidRDefault="008506CA" w:rsidP="003C0FC5">
            <w:pPr>
              <w:pStyle w:val="DaftarParagraf"/>
              <w:numPr>
                <w:ilvl w:val="0"/>
                <w:numId w:val="4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1A13A7F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7F20976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05E7E34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641C548D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DE47FE3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320AF910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6A01AD3B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D5FA924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39E8BBD2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307A36CA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B94B281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7290F7D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3E820D43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E43A8D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4B22B36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623072E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77B61D21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08860D1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AF70612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61B0B9B4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3D10E13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615C705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C80D5AB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591EC91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A2D62A5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A2E4A55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7CE6520D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2AE6BF40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7143BDE8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4ED96E4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06699E73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CF05BC6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4BFD8509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57E57665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8FBEF83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142040DF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  <w:lang w:val="id-ID"/>
              </w:rPr>
            </w:pPr>
          </w:p>
          <w:p w14:paraId="34655B0B" w14:textId="77777777" w:rsidR="008506CA" w:rsidRPr="006B50CF" w:rsidRDefault="008506CA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F627908" w14:textId="77777777" w:rsidR="008506CA" w:rsidRPr="006B50CF" w:rsidRDefault="008506CA" w:rsidP="004347B6">
            <w:pPr>
              <w:pStyle w:val="DaftarParagraf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</w:tc>
      </w:tr>
    </w:tbl>
    <w:p w14:paraId="33E3F785" w14:textId="77777777" w:rsidR="006B50CF" w:rsidRPr="006B50CF" w:rsidRDefault="006B50CF" w:rsidP="006B50CF">
      <w:pPr>
        <w:spacing w:after="0"/>
        <w:contextualSpacing/>
        <w:rPr>
          <w:rFonts w:ascii="Times New Roman" w:hAnsi="Times New Roman" w:cs="Times New Roman"/>
          <w:b/>
          <w:bCs/>
          <w:lang w:val="id-ID"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180"/>
        <w:gridCol w:w="2940"/>
        <w:gridCol w:w="2896"/>
      </w:tblGrid>
      <w:tr w:rsidR="006B50CF" w:rsidRPr="006B50CF" w14:paraId="402CC341" w14:textId="77777777" w:rsidTr="004347B6">
        <w:trPr>
          <w:trHeight w:val="394"/>
        </w:trPr>
        <w:tc>
          <w:tcPr>
            <w:tcW w:w="3186" w:type="dxa"/>
          </w:tcPr>
          <w:p w14:paraId="4B9B7A3D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Nama &amp; NPM</w:t>
            </w:r>
          </w:p>
        </w:tc>
        <w:tc>
          <w:tcPr>
            <w:tcW w:w="3041" w:type="dxa"/>
          </w:tcPr>
          <w:p w14:paraId="26AD5698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3015" w:type="dxa"/>
          </w:tcPr>
          <w:p w14:paraId="62DFD64A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6B50CF" w:rsidRPr="006B50CF" w14:paraId="22E1E5D7" w14:textId="77777777" w:rsidTr="004347B6">
        <w:tc>
          <w:tcPr>
            <w:tcW w:w="3186" w:type="dxa"/>
          </w:tcPr>
          <w:p w14:paraId="104B5D72" w14:textId="26D97AB7" w:rsidR="006B50CF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 xml:space="preserve">Syahratu Vanessa </w:t>
            </w:r>
            <w:r w:rsidR="006B50CF" w:rsidRPr="006B50CF">
              <w:rPr>
                <w:rFonts w:ascii="Times New Roman" w:hAnsi="Times New Roman" w:cs="Times New Roman"/>
                <w:b/>
                <w:bCs/>
                <w:lang w:val="id-ID"/>
              </w:rPr>
              <w:br/>
              <w:t>G1F0240</w:t>
            </w:r>
            <w:r>
              <w:rPr>
                <w:rFonts w:ascii="Times New Roman" w:hAnsi="Times New Roman" w:cs="Times New Roman"/>
                <w:b/>
                <w:bCs/>
                <w:lang w:val="id-ID"/>
              </w:rPr>
              <w:t>61</w:t>
            </w:r>
          </w:p>
        </w:tc>
        <w:tc>
          <w:tcPr>
            <w:tcW w:w="3041" w:type="dxa"/>
          </w:tcPr>
          <w:p w14:paraId="364CA72C" w14:textId="77777777" w:rsidR="006B50CF" w:rsidRPr="006B50CF" w:rsidRDefault="006B50CF" w:rsidP="004347B6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Operator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>Bitwise</w:t>
            </w:r>
            <w:proofErr w:type="spellEnd"/>
          </w:p>
        </w:tc>
        <w:tc>
          <w:tcPr>
            <w:tcW w:w="3015" w:type="dxa"/>
          </w:tcPr>
          <w:p w14:paraId="35B604C6" w14:textId="3DC68DE7" w:rsidR="006B50CF" w:rsidRPr="006B50CF" w:rsidRDefault="003C0FC5" w:rsidP="004347B6">
            <w:pPr>
              <w:contextualSpacing/>
              <w:rPr>
                <w:rFonts w:ascii="Times New Roman" w:hAnsi="Times New Roman" w:cs="Times New Roman"/>
                <w:b/>
                <w:bCs/>
                <w:lang w:val="id-ID"/>
              </w:rPr>
            </w:pPr>
            <w:r>
              <w:rPr>
                <w:rFonts w:ascii="Times New Roman" w:hAnsi="Times New Roman" w:cs="Times New Roman"/>
                <w:b/>
                <w:bCs/>
                <w:lang w:val="id-ID"/>
              </w:rPr>
              <w:t>10</w:t>
            </w:r>
            <w:r w:rsidR="006B50CF"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Agustus 2024</w:t>
            </w:r>
          </w:p>
        </w:tc>
      </w:tr>
      <w:tr w:rsidR="006B50CF" w:rsidRPr="006B50CF" w14:paraId="2C7912A2" w14:textId="77777777" w:rsidTr="004347B6">
        <w:tc>
          <w:tcPr>
            <w:tcW w:w="9242" w:type="dxa"/>
            <w:gridSpan w:val="3"/>
          </w:tcPr>
          <w:p w14:paraId="4F3B2EA3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7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6B50CF" w:rsidRPr="006B50CF" w14:paraId="68DD4B18" w14:textId="77777777" w:rsidTr="004347B6">
        <w:tc>
          <w:tcPr>
            <w:tcW w:w="9242" w:type="dxa"/>
            <w:gridSpan w:val="3"/>
          </w:tcPr>
          <w:p w14:paraId="3BCCAE83" w14:textId="77777777" w:rsidR="006B50CF" w:rsidRPr="006B50CF" w:rsidRDefault="006B50CF" w:rsidP="006B50CF">
            <w:pPr>
              <w:pStyle w:val="DaftarParagraf"/>
              <w:numPr>
                <w:ilvl w:val="0"/>
                <w:numId w:val="5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variabel</w:t>
            </w:r>
            <w:proofErr w:type="spellEnd"/>
          </w:p>
          <w:p w14:paraId="364FB361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1A8D9666" wp14:editId="44CF8924">
                  <wp:extent cx="5943600" cy="5714365"/>
                  <wp:effectExtent l="0" t="0" r="0" b="63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14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A15746" w14:textId="56487005" w:rsidR="006B50CF" w:rsidRPr="006B50CF" w:rsidRDefault="006B50CF" w:rsidP="006B50CF">
            <w:pPr>
              <w:pStyle w:val="DaftarParagraf"/>
              <w:numPr>
                <w:ilvl w:val="0"/>
                <w:numId w:val="5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inc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mbe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form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proofErr w:type="gramStart"/>
            <w:r w:rsidRPr="006B50CF">
              <w:rPr>
                <w:rFonts w:ascii="Times New Roman" w:hAnsi="Times New Roman" w:cs="Times New Roman"/>
              </w:rPr>
              <w:t>relev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proofErr w:type="gramEnd"/>
            <w:r w:rsidRPr="006B50CF">
              <w:rPr>
                <w:rFonts w:ascii="Times New Roman" w:hAnsi="Times New Roman" w:cs="Times New Roman"/>
              </w:rPr>
              <w:t>buk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/ webpage)</w:t>
            </w:r>
          </w:p>
          <w:p w14:paraId="0A9DD367" w14:textId="2C2BDAB9" w:rsidR="006B50CF" w:rsidRPr="006B50CF" w:rsidRDefault="006B50CF" w:rsidP="006B50CF">
            <w:pPr>
              <w:pStyle w:val="DaftarParagraf"/>
              <w:numPr>
                <w:ilvl w:val="0"/>
                <w:numId w:val="51"/>
              </w:numPr>
              <w:spacing w:after="0" w:line="240" w:lineRule="auto"/>
              <w:rPr>
                <w:rFonts w:ascii="Times New Roman" w:hAnsi="Times New Roman" w:cs="Times New Roman"/>
                <w:color w:val="333333"/>
                <w:shd w:val="clear" w:color="auto" w:fill="FFFFFF"/>
                <w:lang w:val="id-ID"/>
              </w:rPr>
            </w:pPr>
            <w:r w:rsidRPr="006B50CF">
              <w:rPr>
                <w:rStyle w:val="Kuat"/>
                <w:rFonts w:ascii="Times New Roman" w:hAnsi="Times New Roman" w:cs="Times New Roman"/>
                <w:color w:val="333333"/>
                <w:shd w:val="clear" w:color="auto" w:fill="FFFFFF"/>
              </w:rPr>
              <w:t>Video Materi 2</w:t>
            </w:r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 – Operator Logika,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Kondision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, Bitwise, dan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contoh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pembahas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soal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 xml:space="preserve"> pada </w:t>
            </w:r>
            <w:proofErr w:type="spellStart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laman</w:t>
            </w:r>
            <w:proofErr w:type="spellEnd"/>
            <w:r w:rsidRPr="006B50CF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 </w:t>
            </w:r>
            <w:r w:rsidR="003C0FC5" w:rsidRPr="003C0FC5">
              <w:rPr>
                <w:rFonts w:ascii="Times New Roman" w:hAnsi="Times New Roman" w:cs="Times New Roman"/>
                <w:color w:val="333333"/>
                <w:shd w:val="clear" w:color="auto" w:fill="FFFFFF"/>
              </w:rPr>
              <w:t>https://youtu.be/5Lo3CB9VIyA?si=jjsnarkdnBUKu2we</w:t>
            </w:r>
            <w:r w:rsidR="003C0FC5" w:rsidRPr="006B50CF">
              <w:rPr>
                <w:rFonts w:ascii="Times New Roman" w:hAnsi="Times New Roman" w:cs="Times New Roman"/>
                <w:color w:val="333333"/>
                <w:shd w:val="clear" w:color="auto" w:fill="FFFFFF"/>
                <w:lang w:val="id-ID"/>
              </w:rPr>
              <w:t xml:space="preserve"> </w:t>
            </w:r>
          </w:p>
          <w:p w14:paraId="63C3C805" w14:textId="77777777" w:rsidR="006B50CF" w:rsidRPr="006B50CF" w:rsidRDefault="006B50CF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  <w:tr w:rsidR="006B50CF" w:rsidRPr="006B50CF" w14:paraId="10064002" w14:textId="77777777" w:rsidTr="004347B6">
        <w:tc>
          <w:tcPr>
            <w:tcW w:w="9242" w:type="dxa"/>
            <w:gridSpan w:val="3"/>
          </w:tcPr>
          <w:p w14:paraId="0C96CB69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7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6B50CF" w:rsidRPr="006B50CF" w14:paraId="2D084981" w14:textId="77777777" w:rsidTr="004347B6">
        <w:tc>
          <w:tcPr>
            <w:tcW w:w="9242" w:type="dxa"/>
            <w:gridSpan w:val="3"/>
          </w:tcPr>
          <w:p w14:paraId="5AD23D6E" w14:textId="77777777" w:rsidR="006B50CF" w:rsidRPr="006B50CF" w:rsidRDefault="006B50CF" w:rsidP="006B50CF">
            <w:pPr>
              <w:pStyle w:val="DaftarParagraf"/>
              <w:numPr>
                <w:ilvl w:val="0"/>
                <w:numId w:val="5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Ura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ranca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usu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</w:p>
          <w:p w14:paraId="4E8B8159" w14:textId="77777777" w:rsidR="006B50CF" w:rsidRPr="006B50CF" w:rsidRDefault="006B50CF" w:rsidP="006B50CF">
            <w:pPr>
              <w:pStyle w:val="DaftarParagraf"/>
              <w:numPr>
                <w:ilvl w:val="0"/>
                <w:numId w:val="52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ncari tahu nilai biner dari 10 = 1010</w:t>
            </w:r>
          </w:p>
          <w:p w14:paraId="58EE0BBF" w14:textId="77777777" w:rsidR="006B50CF" w:rsidRPr="006B50CF" w:rsidRDefault="006B50CF" w:rsidP="006B50CF">
            <w:pPr>
              <w:pStyle w:val="DaftarParagraf"/>
              <w:numPr>
                <w:ilvl w:val="0"/>
                <w:numId w:val="52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 xml:space="preserve">Mencari tahu apa itu ~ (NOT) = </w:t>
            </w:r>
            <w:r w:rsidRPr="006B50CF">
              <w:rPr>
                <w:rStyle w:val="Kuat"/>
                <w:rFonts w:ascii="Times New Roman" w:hAnsi="Times New Roman" w:cs="Times New Roman"/>
                <w:b w:val="0"/>
              </w:rPr>
              <w:t>Bitwise complement</w:t>
            </w:r>
            <w:r w:rsidRPr="006B50CF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mpleme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bit)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da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mengub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tiap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bit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r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at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ngk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biner </w:t>
            </w:r>
            <w:proofErr w:type="spellStart"/>
            <w:r w:rsidRPr="006B50CF">
              <w:rPr>
                <w:rFonts w:ascii="Times New Roman" w:hAnsi="Times New Roman" w:cs="Times New Roman"/>
              </w:rPr>
              <w:t>menjad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nil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lawan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: bit </w:t>
            </w:r>
            <w:r w:rsidRPr="006B50CF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menjad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r w:rsidRPr="006B50CF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</w:rPr>
              <w:t>0</w:t>
            </w:r>
            <w:r w:rsidRPr="006B50CF">
              <w:rPr>
                <w:rFonts w:ascii="Times New Roman" w:hAnsi="Times New Roman" w:cs="Times New Roman"/>
              </w:rPr>
              <w:t xml:space="preserve">, dan bit </w:t>
            </w:r>
            <w:r w:rsidRPr="006B50CF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</w:rPr>
              <w:t>0</w:t>
            </w:r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menjad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r w:rsidRPr="006B50CF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</w:rPr>
              <w:t>1</w:t>
            </w:r>
            <w:r w:rsidRPr="006B50CF">
              <w:rPr>
                <w:rFonts w:ascii="Times New Roman" w:hAnsi="Times New Roman" w:cs="Times New Roman"/>
              </w:rPr>
              <w:t xml:space="preserve">. Dalam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ahas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mrogram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pert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Java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opera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representasi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imbol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r w:rsidRPr="006B50CF">
              <w:rPr>
                <w:rStyle w:val="KodeHTML"/>
                <w:rFonts w:ascii="Times New Roman" w:eastAsiaTheme="minorHAnsi" w:hAnsi="Times New Roman" w:cs="Times New Roman"/>
                <w:sz w:val="22"/>
                <w:szCs w:val="22"/>
              </w:rPr>
              <w:t>~</w:t>
            </w:r>
            <w:r w:rsidRPr="006B50CF">
              <w:rPr>
                <w:rFonts w:ascii="Times New Roman" w:hAnsi="Times New Roman" w:cs="Times New Roman"/>
              </w:rPr>
              <w:t>.</w:t>
            </w:r>
          </w:p>
          <w:p w14:paraId="3F45851D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910847F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9B7E99C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F89C79B" w14:textId="3645AD4C" w:rsidR="006B50CF" w:rsidRPr="006B50CF" w:rsidRDefault="006B50CF" w:rsidP="006B50CF">
            <w:pPr>
              <w:pStyle w:val="DaftarParagraf"/>
              <w:numPr>
                <w:ilvl w:val="0"/>
                <w:numId w:val="5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nalisi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it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>.</w:t>
            </w:r>
          </w:p>
          <w:p w14:paraId="43BB7F84" w14:textId="77777777" w:rsidR="006B50CF" w:rsidRPr="006B50CF" w:rsidRDefault="006B50CF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Penyebab hasil a~ = -11</w:t>
            </w:r>
          </w:p>
          <w:p w14:paraId="0B17CE9C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 xml:space="preserve">Cara Kerja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Complement</w:t>
            </w:r>
            <w:proofErr w:type="spellEnd"/>
          </w:p>
          <w:p w14:paraId="2B5E007A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adalah operasi yang diterapkan pada angka biner. Untuk memahami ini, mari kita lihat bagaimana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bekerja pada angka dalam biner:</w:t>
            </w:r>
          </w:p>
          <w:p w14:paraId="50451EF0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ntoh:</w:t>
            </w:r>
          </w:p>
          <w:p w14:paraId="06C0B622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Jika kita memiliki angka a = 10, dalam biner, 10 direpresentasikan sebagai 0000 1010 (dalam 8-bit).</w:t>
            </w:r>
          </w:p>
          <w:p w14:paraId="2A17DAC5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Langkah 1: Inversi Setiap Bit</w:t>
            </w:r>
          </w:p>
          <w:p w14:paraId="703075AE" w14:textId="77777777" w:rsidR="006B50CF" w:rsidRPr="006B50CF" w:rsidRDefault="006B50CF" w:rsidP="006B50CF">
            <w:pPr>
              <w:pStyle w:val="DaftarParagraf"/>
              <w:numPr>
                <w:ilvl w:val="2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0000 1010 menjadi 1111 0101.</w:t>
            </w:r>
          </w:p>
          <w:p w14:paraId="0E1F844F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Angka hasil inversi adalah representasi dari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.</w:t>
            </w:r>
          </w:p>
          <w:p w14:paraId="6A2373FC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outlineLvl w:val="2"/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 xml:space="preserve">Hubungan dengan 2's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Complement</w:t>
            </w:r>
            <w:proofErr w:type="spellEnd"/>
          </w:p>
          <w:p w14:paraId="6D25679B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Dalam konteks bilangan negatif dalam komputer, </w:t>
            </w:r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 xml:space="preserve">2's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igunakan untuk mewakili bilangan negatif. Untuk mendapatkan 2's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ari suatu bilangan:</w:t>
            </w:r>
          </w:p>
          <w:p w14:paraId="4F049613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Ambil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/>
                <w:bCs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ari angka tersebut.</w:t>
            </w:r>
          </w:p>
          <w:p w14:paraId="7DFE3EF9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ambahkan 1 ke hasil inversi.</w:t>
            </w:r>
          </w:p>
          <w:p w14:paraId="1DC2E220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Misalnya, ~10 (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ari 10):</w:t>
            </w:r>
          </w:p>
          <w:p w14:paraId="5869AF47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langan 10 dalam biner: 0000 1010.</w:t>
            </w:r>
          </w:p>
          <w:p w14:paraId="697625D6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dari 10 adalah: 1111 0101.</w:t>
            </w:r>
          </w:p>
          <w:p w14:paraId="749663EC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Untuk menghitung nilai desimal dari 1111 0101 menggunakan 2's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:</w:t>
            </w:r>
          </w:p>
          <w:p w14:paraId="48844520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Hitung kembali inversi (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) dari 1111 0101, yaitu 0000 1010.</w:t>
            </w:r>
          </w:p>
          <w:p w14:paraId="155CC826" w14:textId="77777777" w:rsidR="006B50CF" w:rsidRPr="006B50CF" w:rsidRDefault="006B50CF" w:rsidP="006B50CF">
            <w:pPr>
              <w:pStyle w:val="DaftarParagraf"/>
              <w:numPr>
                <w:ilvl w:val="1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Tambahkan 1: 0000 1010 + 1 = 0000 1011 (yang sama dengan 11).</w:t>
            </w:r>
          </w:p>
          <w:p w14:paraId="23772662" w14:textId="77777777" w:rsidR="006B50CF" w:rsidRPr="006B50CF" w:rsidRDefault="006B50CF" w:rsidP="006B50CF">
            <w:pPr>
              <w:pStyle w:val="DaftarParagraf"/>
              <w:numPr>
                <w:ilvl w:val="0"/>
                <w:numId w:val="53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Karena bit pertama adalah 1, ini menunjukkan angka negatif, jadi hasil akhirnya adalah -11.</w:t>
            </w:r>
          </w:p>
        </w:tc>
      </w:tr>
      <w:tr w:rsidR="006B50CF" w:rsidRPr="006B50CF" w14:paraId="2D15B1EF" w14:textId="77777777" w:rsidTr="004347B6">
        <w:tc>
          <w:tcPr>
            <w:tcW w:w="9242" w:type="dxa"/>
            <w:gridSpan w:val="3"/>
          </w:tcPr>
          <w:p w14:paraId="31F8B3C7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7</w:t>
            </w:r>
            <w:r w:rsidRPr="006B50CF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6B50CF" w:rsidRPr="006B50CF" w14:paraId="60C34C71" w14:textId="77777777" w:rsidTr="004347B6">
        <w:tc>
          <w:tcPr>
            <w:tcW w:w="9242" w:type="dxa"/>
            <w:gridSpan w:val="3"/>
          </w:tcPr>
          <w:p w14:paraId="3457F318" w14:textId="77777777" w:rsidR="006B50CF" w:rsidRPr="006B50CF" w:rsidRDefault="006B50CF" w:rsidP="006B50CF">
            <w:pPr>
              <w:pStyle w:val="DaftarParagraf"/>
              <w:numPr>
                <w:ilvl w:val="0"/>
                <w:numId w:val="5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Rancang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sai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olus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tau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</w:p>
          <w:p w14:paraId="2D15AE52" w14:textId="77777777" w:rsidR="006B50CF" w:rsidRPr="006B50CF" w:rsidRDefault="006B50CF" w:rsidP="006B50CF">
            <w:pPr>
              <w:pStyle w:val="DaftarParagraf"/>
              <w:numPr>
                <w:ilvl w:val="0"/>
                <w:numId w:val="5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ncari nilai biner dari 10</w:t>
            </w:r>
          </w:p>
          <w:p w14:paraId="33CD4805" w14:textId="77777777" w:rsidR="006B50CF" w:rsidRPr="006B50CF" w:rsidRDefault="006B50CF" w:rsidP="006B50CF">
            <w:pPr>
              <w:pStyle w:val="DaftarParagraf"/>
              <w:numPr>
                <w:ilvl w:val="0"/>
                <w:numId w:val="5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mahami apa itu ~(NOT)</w:t>
            </w:r>
          </w:p>
          <w:p w14:paraId="6550C58D" w14:textId="77777777" w:rsidR="006B50CF" w:rsidRPr="006B50CF" w:rsidRDefault="006B50CF" w:rsidP="006B50CF">
            <w:pPr>
              <w:pStyle w:val="DaftarParagraf"/>
              <w:numPr>
                <w:ilvl w:val="0"/>
                <w:numId w:val="5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Menghitung nilai biner dari 10 dengan cara kerja dari ~(NOT)</w:t>
            </w:r>
          </w:p>
          <w:p w14:paraId="566808E4" w14:textId="77777777" w:rsidR="006B50CF" w:rsidRPr="006B50CF" w:rsidRDefault="006B50CF" w:rsidP="006B50CF">
            <w:pPr>
              <w:pStyle w:val="DaftarParagraf"/>
              <w:numPr>
                <w:ilvl w:val="0"/>
                <w:numId w:val="54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</w:p>
          <w:p w14:paraId="66B794FA" w14:textId="3F130357" w:rsidR="006B50CF" w:rsidRPr="006B50CF" w:rsidRDefault="006B50CF" w:rsidP="006B50CF">
            <w:pPr>
              <w:pStyle w:val="DaftarParagraf"/>
              <w:numPr>
                <w:ilvl w:val="0"/>
                <w:numId w:val="5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Tulis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 </w:t>
            </w:r>
          </w:p>
          <w:p w14:paraId="2BDB2419" w14:textId="77777777" w:rsidR="006B50CF" w:rsidRPr="006B50CF" w:rsidRDefault="006B50CF" w:rsidP="004347B6">
            <w:pPr>
              <w:pStyle w:val="DaftarParagraf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1048E6E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  <w:lang w:val="id-ID"/>
              </w:rPr>
              <w:t>Codingan</w:t>
            </w:r>
            <w:proofErr w:type="spellEnd"/>
            <w:r w:rsidRPr="006B50CF">
              <w:rPr>
                <w:rFonts w:ascii="Times New Roman" w:hAnsi="Times New Roman" w:cs="Times New Roman"/>
                <w:lang w:val="id-ID"/>
              </w:rPr>
              <w:t xml:space="preserve"> 7</w:t>
            </w:r>
          </w:p>
          <w:p w14:paraId="744C34AB" w14:textId="702A0923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b/>
                <w:bCs/>
                <w:noProof/>
                <w:lang w:val="id-ID" w:eastAsia="id-ID"/>
              </w:rPr>
              <w:lastRenderedPageBreak/>
              <w:drawing>
                <wp:inline distT="0" distB="0" distL="0" distR="0" wp14:anchorId="68CD0BDB" wp14:editId="1D4CD256">
                  <wp:extent cx="5734481" cy="2803585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peratorBitwis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802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FADC51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7E2F28E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8801757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50C31B5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FDBC312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CD76CF9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F7C415B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CE4230B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A8D79D6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lang w:val="id-ID"/>
              </w:rPr>
              <w:t>Luaran 7</w:t>
            </w:r>
          </w:p>
          <w:p w14:paraId="1087C802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410B038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272DF7CC" wp14:editId="29881CAF">
                  <wp:extent cx="4140835" cy="1483995"/>
                  <wp:effectExtent l="0" t="0" r="0" b="1905"/>
                  <wp:docPr id="29" name="Picture 29" descr="C:\Users\user\AppData\Local\Microsoft\Windows\INetCache\Content.Word\Luaran OperatorBitwis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Word\Luaran OperatorBitwis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0835" cy="148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4536B9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D514401" w14:textId="77777777" w:rsidR="006B50CF" w:rsidRPr="006B50CF" w:rsidRDefault="006B50CF" w:rsidP="006B50CF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Luar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ud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susu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. </w:t>
            </w:r>
            <w:r w:rsidRPr="006B50CF">
              <w:rPr>
                <w:rFonts w:ascii="Times New Roman" w:hAnsi="Times New Roman" w:cs="Times New Roman"/>
              </w:rPr>
              <w:br/>
            </w:r>
            <w:proofErr w:type="spellStart"/>
            <w:r w:rsidRPr="006B50CF">
              <w:rPr>
                <w:rFonts w:ascii="Times New Roman" w:hAnsi="Times New Roman" w:cs="Times New Roman"/>
              </w:rPr>
              <w:t>Tip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itampil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te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sesua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eng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butu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inta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data.</w:t>
            </w:r>
          </w:p>
          <w:p w14:paraId="21AAAA50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B5491A3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663D422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ECE05DA" w14:textId="77777777" w:rsidR="006B50CF" w:rsidRPr="006B50CF" w:rsidRDefault="006B50CF" w:rsidP="004347B6">
            <w:pPr>
              <w:rPr>
                <w:rFonts w:ascii="Times New Roman" w:hAnsi="Times New Roman" w:cs="Times New Roman"/>
                <w:b/>
                <w:bCs/>
                <w:lang w:val="id-ID"/>
              </w:rPr>
            </w:pPr>
          </w:p>
        </w:tc>
      </w:tr>
      <w:tr w:rsidR="006B50CF" w:rsidRPr="006B50CF" w14:paraId="4039CCF0" w14:textId="77777777" w:rsidTr="004347B6">
        <w:tc>
          <w:tcPr>
            <w:tcW w:w="9242" w:type="dxa"/>
            <w:gridSpan w:val="3"/>
          </w:tcPr>
          <w:p w14:paraId="3F58797F" w14:textId="77777777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 w:rsidRPr="006B50CF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6B50CF">
              <w:rPr>
                <w:rFonts w:ascii="Times New Roman" w:hAnsi="Times New Roman" w:cs="Times New Roman"/>
                <w:b/>
                <w:bCs/>
              </w:rPr>
              <w:t xml:space="preserve"> Soal</w:t>
            </w:r>
            <w:r w:rsidRPr="006B50CF">
              <w:rPr>
                <w:rFonts w:ascii="Times New Roman" w:hAnsi="Times New Roman" w:cs="Times New Roman"/>
                <w:b/>
                <w:bCs/>
                <w:lang w:val="id-ID"/>
              </w:rPr>
              <w:t xml:space="preserve"> 7</w:t>
            </w:r>
            <w:r w:rsidRPr="006B50CF">
              <w:rPr>
                <w:rFonts w:ascii="Times New Roman" w:hAnsi="Times New Roman" w:cs="Times New Roman"/>
                <w:b/>
                <w:bCs/>
              </w:rPr>
              <w:t>] Kesimpulan</w:t>
            </w:r>
          </w:p>
        </w:tc>
      </w:tr>
      <w:tr w:rsidR="006B50CF" w:rsidRPr="006B50CF" w14:paraId="7C85A1A5" w14:textId="77777777" w:rsidTr="004347B6">
        <w:tc>
          <w:tcPr>
            <w:tcW w:w="9242" w:type="dxa"/>
            <w:gridSpan w:val="3"/>
          </w:tcPr>
          <w:p w14:paraId="0477D7D3" w14:textId="77777777" w:rsidR="006B50CF" w:rsidRPr="006B50CF" w:rsidRDefault="006B50CF" w:rsidP="006B50CF">
            <w:pPr>
              <w:pStyle w:val="DaftarParagraf"/>
              <w:numPr>
                <w:ilvl w:val="0"/>
                <w:numId w:val="5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Analisa</w:t>
            </w:r>
          </w:p>
          <w:p w14:paraId="049F7BD1" w14:textId="790694AA" w:rsidR="006B50CF" w:rsidRPr="006B50CF" w:rsidRDefault="006B50CF" w:rsidP="006B50CF">
            <w:pPr>
              <w:pStyle w:val="DaftarParagraf"/>
              <w:numPr>
                <w:ilvl w:val="0"/>
                <w:numId w:val="6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Susunl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goritma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, dan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ode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program!</w:t>
            </w:r>
          </w:p>
          <w:p w14:paraId="755DC34F" w14:textId="77777777" w:rsidR="006B50CF" w:rsidRPr="006B50CF" w:rsidRDefault="006B50CF" w:rsidP="006B50CF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rFonts w:ascii="Times New Roman" w:eastAsia="Times New Roman" w:hAnsi="Times New Roman" w:cs="Times New Roman"/>
                <w:lang w:val="id-ID" w:eastAsia="id-ID"/>
              </w:rPr>
            </w:pPr>
            <w:proofErr w:type="spellStart"/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 xml:space="preserve"> (~)</w:t>
            </w: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mengubah setiap bit 1 menjadi 0 dan setiap bit 0 menjadi 1.</w:t>
            </w:r>
          </w:p>
          <w:p w14:paraId="291AAB5B" w14:textId="77777777" w:rsidR="006B50CF" w:rsidRPr="00A20BF9" w:rsidRDefault="006B50CF" w:rsidP="006B50CF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Dalam konteks sistem bilangan negatif, hasil dari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bitwise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 xml:space="preserve"> adalah dasar untuk mendapatkan representasi </w:t>
            </w:r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 xml:space="preserve">2's </w:t>
            </w:r>
            <w:proofErr w:type="spellStart"/>
            <w:r w:rsidRPr="006B50CF">
              <w:rPr>
                <w:rFonts w:ascii="Times New Roman" w:eastAsia="Times New Roman" w:hAnsi="Times New Roman" w:cs="Times New Roman"/>
                <w:bCs/>
                <w:lang w:val="id-ID" w:eastAsia="id-ID"/>
              </w:rPr>
              <w:t>complement</w:t>
            </w:r>
            <w:proofErr w:type="spellEnd"/>
            <w:r w:rsidRPr="006B50CF">
              <w:rPr>
                <w:rFonts w:ascii="Times New Roman" w:eastAsia="Times New Roman" w:hAnsi="Times New Roman" w:cs="Times New Roman"/>
                <w:lang w:val="id-ID" w:eastAsia="id-ID"/>
              </w:rPr>
              <w:t>. Ini digunakan untuk merepresentasikan bilangan negatif di komputer.</w:t>
            </w:r>
          </w:p>
          <w:p w14:paraId="1D059C4E" w14:textId="32690B47" w:rsidR="00A20BF9" w:rsidRPr="006B50CF" w:rsidRDefault="00A20BF9" w:rsidP="006B50CF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rFonts w:ascii="Times New Roman" w:hAnsi="Times New Roman" w:cs="Times New Roman"/>
                <w:lang w:val="id-ID"/>
              </w:rPr>
            </w:pPr>
            <w:r>
              <w:rPr>
                <w:rFonts w:ascii="Times New Roman" w:hAnsi="Times New Roman" w:cs="Times New Roman"/>
                <w:lang w:val="en-ID"/>
              </w:rPr>
              <w:t xml:space="preserve">Saya </w:t>
            </w:r>
            <w:proofErr w:type="spellStart"/>
            <w:r>
              <w:rPr>
                <w:rFonts w:ascii="Times New Roman" w:hAnsi="Times New Roman" w:cs="Times New Roman"/>
                <w:lang w:val="en-ID"/>
              </w:rPr>
              <w:t>jadi</w:t>
            </w:r>
            <w:proofErr w:type="spellEnd"/>
            <w:r>
              <w:rPr>
                <w:rFonts w:ascii="Times New Roman" w:hAnsi="Times New Roman" w:cs="Times New Roman"/>
                <w:lang w:val="en-ID"/>
              </w:rPr>
              <w:t xml:space="preserve"> tau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simbol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karakter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yang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digunakan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dalam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pemrograman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untuk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melakukan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operasi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tertentu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pada operand (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nilai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variabel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). Operator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dapat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mengubah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memanipulasi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,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atau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membandingkan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</w:t>
            </w:r>
            <w:proofErr w:type="spellStart"/>
            <w:r w:rsidRPr="00A20BF9">
              <w:rPr>
                <w:rFonts w:ascii="Times New Roman" w:hAnsi="Times New Roman" w:cs="Times New Roman"/>
                <w:lang w:val="en-ID"/>
              </w:rPr>
              <w:t>nilai-nilai</w:t>
            </w:r>
            <w:proofErr w:type="spellEnd"/>
            <w:r w:rsidRPr="00A20BF9">
              <w:rPr>
                <w:rFonts w:ascii="Times New Roman" w:hAnsi="Times New Roman" w:cs="Times New Roman"/>
                <w:lang w:val="en-ID"/>
              </w:rPr>
              <w:t xml:space="preserve"> operand.</w:t>
            </w:r>
          </w:p>
          <w:p w14:paraId="2317DC1C" w14:textId="5626A571" w:rsidR="006B50CF" w:rsidRPr="006B50CF" w:rsidRDefault="006B50CF" w:rsidP="006B50CF">
            <w:pPr>
              <w:pStyle w:val="DaftarParagraf"/>
              <w:numPr>
                <w:ilvl w:val="0"/>
                <w:numId w:val="60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6B50CF">
              <w:rPr>
                <w:rFonts w:ascii="Times New Roman" w:hAnsi="Times New Roman" w:cs="Times New Roman"/>
              </w:rPr>
              <w:t>Apakah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dasar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ala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eputusan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Anda </w:t>
            </w:r>
            <w:proofErr w:type="spellStart"/>
            <w:r w:rsidRPr="006B50CF">
              <w:rPr>
                <w:rFonts w:ascii="Times New Roman" w:hAnsi="Times New Roman" w:cs="Times New Roman"/>
              </w:rPr>
              <w:t>untuk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kasus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6B50CF">
              <w:rPr>
                <w:rFonts w:ascii="Times New Roman" w:hAnsi="Times New Roman" w:cs="Times New Roman"/>
              </w:rPr>
              <w:t>ini</w:t>
            </w:r>
            <w:proofErr w:type="spellEnd"/>
            <w:r w:rsidRPr="006B50CF">
              <w:rPr>
                <w:rFonts w:ascii="Times New Roman" w:hAnsi="Times New Roman" w:cs="Times New Roman"/>
              </w:rPr>
              <w:t xml:space="preserve">? </w:t>
            </w:r>
          </w:p>
          <w:p w14:paraId="6563EF04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5D56C48" w14:textId="77777777" w:rsidR="006B50CF" w:rsidRPr="006B50CF" w:rsidRDefault="006B50CF" w:rsidP="004347B6">
            <w:pPr>
              <w:pStyle w:val="Judul1"/>
            </w:pPr>
            <w:proofErr w:type="spellStart"/>
            <w:r w:rsidRPr="006B50CF">
              <w:lastRenderedPageBreak/>
              <w:t>Refleksi</w:t>
            </w:r>
            <w:proofErr w:type="spellEnd"/>
          </w:p>
          <w:p w14:paraId="27A7DB5A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D96D353" w14:textId="3A8500E9" w:rsidR="006B50CF" w:rsidRPr="006B50CF" w:rsidRDefault="006B50CF" w:rsidP="004347B6">
            <w:pPr>
              <w:contextualSpacing/>
              <w:rPr>
                <w:rFonts w:ascii="Times New Roman" w:hAnsi="Times New Roman" w:cs="Times New Roman"/>
              </w:rPr>
            </w:pPr>
            <w:r w:rsidRPr="006B50CF">
              <w:rPr>
                <w:rFonts w:ascii="Times New Roman" w:hAnsi="Times New Roman" w:cs="Times New Roman"/>
              </w:rPr>
              <w:t>(</w:t>
            </w:r>
            <w:r w:rsidRPr="006B50CF">
              <w:rPr>
                <w:rFonts w:ascii="Times New Roman" w:hAnsi="Times New Roman" w:cs="Times New Roman"/>
                <w:lang w:val="id-ID"/>
              </w:rPr>
              <w:t>Saya m</w:t>
            </w:r>
            <w:r w:rsidR="003C0FC5">
              <w:rPr>
                <w:rFonts w:ascii="Times New Roman" w:hAnsi="Times New Roman" w:cs="Times New Roman"/>
                <w:lang w:val="id-ID"/>
              </w:rPr>
              <w:t>enjadi lebih tahu bagaimana kerja dan program operasi tugas ini dan sebagai pemula saya merasa lebih tahu dari sebelumnya untuk mengerjakan tugas ini</w:t>
            </w:r>
            <w:r w:rsidRPr="006B50CF">
              <w:rPr>
                <w:rFonts w:ascii="Times New Roman" w:hAnsi="Times New Roman" w:cs="Times New Roman"/>
                <w:lang w:val="id-ID"/>
              </w:rPr>
              <w:t>.</w:t>
            </w:r>
            <w:r w:rsidRPr="006B50CF">
              <w:rPr>
                <w:rFonts w:ascii="Times New Roman" w:hAnsi="Times New Roman" w:cs="Times New Roman"/>
              </w:rPr>
              <w:t xml:space="preserve">) </w:t>
            </w:r>
          </w:p>
          <w:p w14:paraId="4E3609DE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A256716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7F07DE0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019CDC5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8F7DEC6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182A3477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62B673D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A2456DD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0F2555F9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265FE456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7C77788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A417067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7210E72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AD252C1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B81EAA5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213A3DE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56825304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60B79259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D764EA0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1BD8743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4EFAE450" w14:textId="77777777" w:rsid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7EDF53D7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  <w:p w14:paraId="3EB3385A" w14:textId="77777777" w:rsidR="006B50CF" w:rsidRPr="006B50CF" w:rsidRDefault="006B50CF" w:rsidP="004347B6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</w:tbl>
    <w:p w14:paraId="2D9725B0" w14:textId="77777777" w:rsidR="006B50CF" w:rsidRPr="006B50CF" w:rsidRDefault="006B50CF" w:rsidP="006B50CF">
      <w:pPr>
        <w:spacing w:after="0"/>
        <w:contextualSpacing/>
        <w:rPr>
          <w:rFonts w:ascii="Times New Roman" w:hAnsi="Times New Roman" w:cs="Times New Roman"/>
          <w:lang w:val="id-ID"/>
        </w:rPr>
      </w:pPr>
    </w:p>
    <w:p w14:paraId="0D6DE6FB" w14:textId="77777777" w:rsidR="005A39D6" w:rsidRPr="006B50CF" w:rsidRDefault="005A39D6" w:rsidP="005A39D6">
      <w:pPr>
        <w:spacing w:after="0"/>
        <w:contextualSpacing/>
        <w:rPr>
          <w:rFonts w:ascii="Times New Roman" w:hAnsi="Times New Roman" w:cs="Times New Roman"/>
          <w:lang w:val="id-ID"/>
        </w:rPr>
      </w:pPr>
    </w:p>
    <w:sectPr w:rsidR="005A39D6" w:rsidRPr="006B50CF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583C02"/>
    <w:multiLevelType w:val="hybridMultilevel"/>
    <w:tmpl w:val="A3A6C2B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E9748B"/>
    <w:multiLevelType w:val="hybridMultilevel"/>
    <w:tmpl w:val="7A686FE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04CB1"/>
    <w:multiLevelType w:val="hybridMultilevel"/>
    <w:tmpl w:val="1BB2BE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60B72"/>
    <w:multiLevelType w:val="hybridMultilevel"/>
    <w:tmpl w:val="9A5EB42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7D7B73"/>
    <w:multiLevelType w:val="hybridMultilevel"/>
    <w:tmpl w:val="73E6B8A6"/>
    <w:lvl w:ilvl="0" w:tplc="04090017">
      <w:start w:val="1"/>
      <w:numFmt w:val="lowerLetter"/>
      <w:lvlText w:val="%1)"/>
      <w:lvlJc w:val="left"/>
      <w:pPr>
        <w:ind w:left="1451" w:hanging="360"/>
      </w:pPr>
    </w:lvl>
    <w:lvl w:ilvl="1" w:tplc="04210019" w:tentative="1">
      <w:start w:val="1"/>
      <w:numFmt w:val="lowerLetter"/>
      <w:lvlText w:val="%2."/>
      <w:lvlJc w:val="left"/>
      <w:pPr>
        <w:ind w:left="2171" w:hanging="360"/>
      </w:pPr>
    </w:lvl>
    <w:lvl w:ilvl="2" w:tplc="0421001B" w:tentative="1">
      <w:start w:val="1"/>
      <w:numFmt w:val="lowerRoman"/>
      <w:lvlText w:val="%3."/>
      <w:lvlJc w:val="right"/>
      <w:pPr>
        <w:ind w:left="2891" w:hanging="180"/>
      </w:pPr>
    </w:lvl>
    <w:lvl w:ilvl="3" w:tplc="0421000F" w:tentative="1">
      <w:start w:val="1"/>
      <w:numFmt w:val="decimal"/>
      <w:lvlText w:val="%4."/>
      <w:lvlJc w:val="left"/>
      <w:pPr>
        <w:ind w:left="3611" w:hanging="360"/>
      </w:pPr>
    </w:lvl>
    <w:lvl w:ilvl="4" w:tplc="04210019" w:tentative="1">
      <w:start w:val="1"/>
      <w:numFmt w:val="lowerLetter"/>
      <w:lvlText w:val="%5."/>
      <w:lvlJc w:val="left"/>
      <w:pPr>
        <w:ind w:left="4331" w:hanging="360"/>
      </w:pPr>
    </w:lvl>
    <w:lvl w:ilvl="5" w:tplc="0421001B" w:tentative="1">
      <w:start w:val="1"/>
      <w:numFmt w:val="lowerRoman"/>
      <w:lvlText w:val="%6."/>
      <w:lvlJc w:val="right"/>
      <w:pPr>
        <w:ind w:left="5051" w:hanging="180"/>
      </w:pPr>
    </w:lvl>
    <w:lvl w:ilvl="6" w:tplc="0421000F" w:tentative="1">
      <w:start w:val="1"/>
      <w:numFmt w:val="decimal"/>
      <w:lvlText w:val="%7."/>
      <w:lvlJc w:val="left"/>
      <w:pPr>
        <w:ind w:left="5771" w:hanging="360"/>
      </w:pPr>
    </w:lvl>
    <w:lvl w:ilvl="7" w:tplc="04210019" w:tentative="1">
      <w:start w:val="1"/>
      <w:numFmt w:val="lowerLetter"/>
      <w:lvlText w:val="%8."/>
      <w:lvlJc w:val="left"/>
      <w:pPr>
        <w:ind w:left="6491" w:hanging="360"/>
      </w:pPr>
    </w:lvl>
    <w:lvl w:ilvl="8" w:tplc="0421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7" w15:restartNumberingAfterBreak="0">
    <w:nsid w:val="1DCA1669"/>
    <w:multiLevelType w:val="hybridMultilevel"/>
    <w:tmpl w:val="EF9A65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B7802"/>
    <w:multiLevelType w:val="hybridMultilevel"/>
    <w:tmpl w:val="601C84E6"/>
    <w:lvl w:ilvl="0" w:tplc="04090017">
      <w:start w:val="1"/>
      <w:numFmt w:val="lowerLetter"/>
      <w:lvlText w:val="%1)"/>
      <w:lvlJc w:val="left"/>
      <w:pPr>
        <w:ind w:left="1451" w:hanging="360"/>
      </w:pPr>
    </w:lvl>
    <w:lvl w:ilvl="1" w:tplc="04210019" w:tentative="1">
      <w:start w:val="1"/>
      <w:numFmt w:val="lowerLetter"/>
      <w:lvlText w:val="%2."/>
      <w:lvlJc w:val="left"/>
      <w:pPr>
        <w:ind w:left="2171" w:hanging="360"/>
      </w:pPr>
    </w:lvl>
    <w:lvl w:ilvl="2" w:tplc="0421001B" w:tentative="1">
      <w:start w:val="1"/>
      <w:numFmt w:val="lowerRoman"/>
      <w:lvlText w:val="%3."/>
      <w:lvlJc w:val="right"/>
      <w:pPr>
        <w:ind w:left="2891" w:hanging="180"/>
      </w:pPr>
    </w:lvl>
    <w:lvl w:ilvl="3" w:tplc="0421000F" w:tentative="1">
      <w:start w:val="1"/>
      <w:numFmt w:val="decimal"/>
      <w:lvlText w:val="%4."/>
      <w:lvlJc w:val="left"/>
      <w:pPr>
        <w:ind w:left="3611" w:hanging="360"/>
      </w:pPr>
    </w:lvl>
    <w:lvl w:ilvl="4" w:tplc="04210019" w:tentative="1">
      <w:start w:val="1"/>
      <w:numFmt w:val="lowerLetter"/>
      <w:lvlText w:val="%5."/>
      <w:lvlJc w:val="left"/>
      <w:pPr>
        <w:ind w:left="4331" w:hanging="360"/>
      </w:pPr>
    </w:lvl>
    <w:lvl w:ilvl="5" w:tplc="0421001B" w:tentative="1">
      <w:start w:val="1"/>
      <w:numFmt w:val="lowerRoman"/>
      <w:lvlText w:val="%6."/>
      <w:lvlJc w:val="right"/>
      <w:pPr>
        <w:ind w:left="5051" w:hanging="180"/>
      </w:pPr>
    </w:lvl>
    <w:lvl w:ilvl="6" w:tplc="0421000F" w:tentative="1">
      <w:start w:val="1"/>
      <w:numFmt w:val="decimal"/>
      <w:lvlText w:val="%7."/>
      <w:lvlJc w:val="left"/>
      <w:pPr>
        <w:ind w:left="5771" w:hanging="360"/>
      </w:pPr>
    </w:lvl>
    <w:lvl w:ilvl="7" w:tplc="04210019" w:tentative="1">
      <w:start w:val="1"/>
      <w:numFmt w:val="lowerLetter"/>
      <w:lvlText w:val="%8."/>
      <w:lvlJc w:val="left"/>
      <w:pPr>
        <w:ind w:left="6491" w:hanging="360"/>
      </w:pPr>
    </w:lvl>
    <w:lvl w:ilvl="8" w:tplc="0421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9" w15:restartNumberingAfterBreak="0">
    <w:nsid w:val="21061B69"/>
    <w:multiLevelType w:val="hybridMultilevel"/>
    <w:tmpl w:val="65FCFF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8A4E16"/>
    <w:multiLevelType w:val="hybridMultilevel"/>
    <w:tmpl w:val="F32A34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0F1079"/>
    <w:multiLevelType w:val="hybridMultilevel"/>
    <w:tmpl w:val="4808E51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8E6CF6"/>
    <w:multiLevelType w:val="hybridMultilevel"/>
    <w:tmpl w:val="BB26111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A7FA1"/>
    <w:multiLevelType w:val="hybridMultilevel"/>
    <w:tmpl w:val="373ED5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035B6"/>
    <w:multiLevelType w:val="hybridMultilevel"/>
    <w:tmpl w:val="3C2E11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CE2F18"/>
    <w:multiLevelType w:val="hybridMultilevel"/>
    <w:tmpl w:val="0B0E77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140C934C">
      <w:start w:val="1"/>
      <w:numFmt w:val="lowerLetter"/>
      <w:lvlText w:val="%2)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28803FD0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E30083"/>
    <w:multiLevelType w:val="hybridMultilevel"/>
    <w:tmpl w:val="58FE5C2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43363"/>
    <w:multiLevelType w:val="hybridMultilevel"/>
    <w:tmpl w:val="3C42FE8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A3CB0"/>
    <w:multiLevelType w:val="hybridMultilevel"/>
    <w:tmpl w:val="BB5E76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255030"/>
    <w:multiLevelType w:val="hybridMultilevel"/>
    <w:tmpl w:val="EA10E7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62CF0"/>
    <w:multiLevelType w:val="hybridMultilevel"/>
    <w:tmpl w:val="5C382D6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346936"/>
    <w:multiLevelType w:val="hybridMultilevel"/>
    <w:tmpl w:val="252A13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BF6E53"/>
    <w:multiLevelType w:val="hybridMultilevel"/>
    <w:tmpl w:val="D280F8FE"/>
    <w:lvl w:ilvl="0" w:tplc="A40AB98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CE24AF"/>
    <w:multiLevelType w:val="hybridMultilevel"/>
    <w:tmpl w:val="A3B270A2"/>
    <w:lvl w:ilvl="0" w:tplc="A40AB98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5075DA"/>
    <w:multiLevelType w:val="hybridMultilevel"/>
    <w:tmpl w:val="B47A27A6"/>
    <w:lvl w:ilvl="0" w:tplc="04090017">
      <w:start w:val="1"/>
      <w:numFmt w:val="lowerLetter"/>
      <w:lvlText w:val="%1)"/>
      <w:lvlJc w:val="left"/>
      <w:pPr>
        <w:ind w:left="1451" w:hanging="360"/>
      </w:pPr>
    </w:lvl>
    <w:lvl w:ilvl="1" w:tplc="04210019" w:tentative="1">
      <w:start w:val="1"/>
      <w:numFmt w:val="lowerLetter"/>
      <w:lvlText w:val="%2."/>
      <w:lvlJc w:val="left"/>
      <w:pPr>
        <w:ind w:left="2171" w:hanging="360"/>
      </w:pPr>
    </w:lvl>
    <w:lvl w:ilvl="2" w:tplc="0421001B" w:tentative="1">
      <w:start w:val="1"/>
      <w:numFmt w:val="lowerRoman"/>
      <w:lvlText w:val="%3."/>
      <w:lvlJc w:val="right"/>
      <w:pPr>
        <w:ind w:left="2891" w:hanging="180"/>
      </w:pPr>
    </w:lvl>
    <w:lvl w:ilvl="3" w:tplc="0421000F" w:tentative="1">
      <w:start w:val="1"/>
      <w:numFmt w:val="decimal"/>
      <w:lvlText w:val="%4."/>
      <w:lvlJc w:val="left"/>
      <w:pPr>
        <w:ind w:left="3611" w:hanging="360"/>
      </w:pPr>
    </w:lvl>
    <w:lvl w:ilvl="4" w:tplc="04210019" w:tentative="1">
      <w:start w:val="1"/>
      <w:numFmt w:val="lowerLetter"/>
      <w:lvlText w:val="%5."/>
      <w:lvlJc w:val="left"/>
      <w:pPr>
        <w:ind w:left="4331" w:hanging="360"/>
      </w:pPr>
    </w:lvl>
    <w:lvl w:ilvl="5" w:tplc="0421001B" w:tentative="1">
      <w:start w:val="1"/>
      <w:numFmt w:val="lowerRoman"/>
      <w:lvlText w:val="%6."/>
      <w:lvlJc w:val="right"/>
      <w:pPr>
        <w:ind w:left="5051" w:hanging="180"/>
      </w:pPr>
    </w:lvl>
    <w:lvl w:ilvl="6" w:tplc="0421000F" w:tentative="1">
      <w:start w:val="1"/>
      <w:numFmt w:val="decimal"/>
      <w:lvlText w:val="%7."/>
      <w:lvlJc w:val="left"/>
      <w:pPr>
        <w:ind w:left="5771" w:hanging="360"/>
      </w:pPr>
    </w:lvl>
    <w:lvl w:ilvl="7" w:tplc="04210019" w:tentative="1">
      <w:start w:val="1"/>
      <w:numFmt w:val="lowerLetter"/>
      <w:lvlText w:val="%8."/>
      <w:lvlJc w:val="left"/>
      <w:pPr>
        <w:ind w:left="6491" w:hanging="360"/>
      </w:pPr>
    </w:lvl>
    <w:lvl w:ilvl="8" w:tplc="0421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26" w15:restartNumberingAfterBreak="0">
    <w:nsid w:val="44C910B5"/>
    <w:multiLevelType w:val="hybridMultilevel"/>
    <w:tmpl w:val="1F38E8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C7546A"/>
    <w:multiLevelType w:val="hybridMultilevel"/>
    <w:tmpl w:val="831085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344554"/>
    <w:multiLevelType w:val="hybridMultilevel"/>
    <w:tmpl w:val="D33076D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948F1"/>
    <w:multiLevelType w:val="hybridMultilevel"/>
    <w:tmpl w:val="1D0CA7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BD28CC"/>
    <w:multiLevelType w:val="hybridMultilevel"/>
    <w:tmpl w:val="AF76B828"/>
    <w:lvl w:ilvl="0" w:tplc="04090017">
      <w:start w:val="1"/>
      <w:numFmt w:val="lowerLetter"/>
      <w:lvlText w:val="%1)"/>
      <w:lvlJc w:val="left"/>
      <w:pPr>
        <w:ind w:left="1451" w:hanging="360"/>
      </w:pPr>
    </w:lvl>
    <w:lvl w:ilvl="1" w:tplc="04210019" w:tentative="1">
      <w:start w:val="1"/>
      <w:numFmt w:val="lowerLetter"/>
      <w:lvlText w:val="%2."/>
      <w:lvlJc w:val="left"/>
      <w:pPr>
        <w:ind w:left="2171" w:hanging="360"/>
      </w:pPr>
    </w:lvl>
    <w:lvl w:ilvl="2" w:tplc="0421001B" w:tentative="1">
      <w:start w:val="1"/>
      <w:numFmt w:val="lowerRoman"/>
      <w:lvlText w:val="%3."/>
      <w:lvlJc w:val="right"/>
      <w:pPr>
        <w:ind w:left="2891" w:hanging="180"/>
      </w:pPr>
    </w:lvl>
    <w:lvl w:ilvl="3" w:tplc="0421000F" w:tentative="1">
      <w:start w:val="1"/>
      <w:numFmt w:val="decimal"/>
      <w:lvlText w:val="%4."/>
      <w:lvlJc w:val="left"/>
      <w:pPr>
        <w:ind w:left="3611" w:hanging="360"/>
      </w:pPr>
    </w:lvl>
    <w:lvl w:ilvl="4" w:tplc="04210019" w:tentative="1">
      <w:start w:val="1"/>
      <w:numFmt w:val="lowerLetter"/>
      <w:lvlText w:val="%5."/>
      <w:lvlJc w:val="left"/>
      <w:pPr>
        <w:ind w:left="4331" w:hanging="360"/>
      </w:pPr>
    </w:lvl>
    <w:lvl w:ilvl="5" w:tplc="0421001B" w:tentative="1">
      <w:start w:val="1"/>
      <w:numFmt w:val="lowerRoman"/>
      <w:lvlText w:val="%6."/>
      <w:lvlJc w:val="right"/>
      <w:pPr>
        <w:ind w:left="5051" w:hanging="180"/>
      </w:pPr>
    </w:lvl>
    <w:lvl w:ilvl="6" w:tplc="0421000F" w:tentative="1">
      <w:start w:val="1"/>
      <w:numFmt w:val="decimal"/>
      <w:lvlText w:val="%7."/>
      <w:lvlJc w:val="left"/>
      <w:pPr>
        <w:ind w:left="5771" w:hanging="360"/>
      </w:pPr>
    </w:lvl>
    <w:lvl w:ilvl="7" w:tplc="04210019" w:tentative="1">
      <w:start w:val="1"/>
      <w:numFmt w:val="lowerLetter"/>
      <w:lvlText w:val="%8."/>
      <w:lvlJc w:val="left"/>
      <w:pPr>
        <w:ind w:left="6491" w:hanging="360"/>
      </w:pPr>
    </w:lvl>
    <w:lvl w:ilvl="8" w:tplc="0421001B" w:tentative="1">
      <w:start w:val="1"/>
      <w:numFmt w:val="lowerRoman"/>
      <w:lvlText w:val="%9."/>
      <w:lvlJc w:val="right"/>
      <w:pPr>
        <w:ind w:left="7211" w:hanging="180"/>
      </w:pPr>
    </w:lvl>
  </w:abstractNum>
  <w:abstractNum w:abstractNumId="31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D10DCD"/>
    <w:multiLevelType w:val="hybridMultilevel"/>
    <w:tmpl w:val="3236BC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37B20"/>
    <w:multiLevelType w:val="hybridMultilevel"/>
    <w:tmpl w:val="D42E73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177EBF"/>
    <w:multiLevelType w:val="hybridMultilevel"/>
    <w:tmpl w:val="6EF639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E94256"/>
    <w:multiLevelType w:val="hybridMultilevel"/>
    <w:tmpl w:val="1CD447F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DE44754"/>
    <w:multiLevelType w:val="hybridMultilevel"/>
    <w:tmpl w:val="524EE9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275B15"/>
    <w:multiLevelType w:val="hybridMultilevel"/>
    <w:tmpl w:val="F62EC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2546D1"/>
    <w:multiLevelType w:val="hybridMultilevel"/>
    <w:tmpl w:val="679C62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637EA6"/>
    <w:multiLevelType w:val="hybridMultilevel"/>
    <w:tmpl w:val="999C7D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774B8C"/>
    <w:multiLevelType w:val="hybridMultilevel"/>
    <w:tmpl w:val="3A343B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7720B3"/>
    <w:multiLevelType w:val="hybridMultilevel"/>
    <w:tmpl w:val="61FC61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8A465F"/>
    <w:multiLevelType w:val="hybridMultilevel"/>
    <w:tmpl w:val="D52EC1E8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5413930"/>
    <w:multiLevelType w:val="hybridMultilevel"/>
    <w:tmpl w:val="2A3457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8054522"/>
    <w:multiLevelType w:val="hybridMultilevel"/>
    <w:tmpl w:val="FB885E1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C72812"/>
    <w:multiLevelType w:val="hybridMultilevel"/>
    <w:tmpl w:val="0D3623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986D83"/>
    <w:multiLevelType w:val="hybridMultilevel"/>
    <w:tmpl w:val="0458090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D313C8F"/>
    <w:multiLevelType w:val="hybridMultilevel"/>
    <w:tmpl w:val="00BEFA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7956F6"/>
    <w:multiLevelType w:val="hybridMultilevel"/>
    <w:tmpl w:val="CB480CB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0D9104E"/>
    <w:multiLevelType w:val="hybridMultilevel"/>
    <w:tmpl w:val="8A14874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42A32E1"/>
    <w:multiLevelType w:val="hybridMultilevel"/>
    <w:tmpl w:val="3F32F5F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A753A4"/>
    <w:multiLevelType w:val="hybridMultilevel"/>
    <w:tmpl w:val="20D4CDF6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8727A28"/>
    <w:multiLevelType w:val="hybridMultilevel"/>
    <w:tmpl w:val="2C448C1E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A032987"/>
    <w:multiLevelType w:val="hybridMultilevel"/>
    <w:tmpl w:val="2466BF5C"/>
    <w:lvl w:ilvl="0" w:tplc="A40AB98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B55437A"/>
    <w:multiLevelType w:val="hybridMultilevel"/>
    <w:tmpl w:val="BDDA0A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0B1568"/>
    <w:multiLevelType w:val="hybridMultilevel"/>
    <w:tmpl w:val="CB6C84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D8E79FA"/>
    <w:multiLevelType w:val="hybridMultilevel"/>
    <w:tmpl w:val="8EE0CE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E1A709D"/>
    <w:multiLevelType w:val="hybridMultilevel"/>
    <w:tmpl w:val="4E34AD4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" w15:restartNumberingAfterBreak="0">
    <w:nsid w:val="7EF5439E"/>
    <w:multiLevelType w:val="hybridMultilevel"/>
    <w:tmpl w:val="AFC6BA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FB92CD5"/>
    <w:multiLevelType w:val="hybridMultilevel"/>
    <w:tmpl w:val="AD40F7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0532764">
    <w:abstractNumId w:val="3"/>
  </w:num>
  <w:num w:numId="2" w16cid:durableId="87426686">
    <w:abstractNumId w:val="0"/>
  </w:num>
  <w:num w:numId="3" w16cid:durableId="883562994">
    <w:abstractNumId w:val="31"/>
  </w:num>
  <w:num w:numId="4" w16cid:durableId="1767849772">
    <w:abstractNumId w:val="17"/>
  </w:num>
  <w:num w:numId="5" w16cid:durableId="720862231">
    <w:abstractNumId w:val="1"/>
  </w:num>
  <w:num w:numId="6" w16cid:durableId="410857483">
    <w:abstractNumId w:val="7"/>
  </w:num>
  <w:num w:numId="7" w16cid:durableId="1515221466">
    <w:abstractNumId w:val="53"/>
  </w:num>
  <w:num w:numId="8" w16cid:durableId="1102603797">
    <w:abstractNumId w:val="23"/>
  </w:num>
  <w:num w:numId="9" w16cid:durableId="726337650">
    <w:abstractNumId w:val="24"/>
  </w:num>
  <w:num w:numId="10" w16cid:durableId="1953979279">
    <w:abstractNumId w:val="59"/>
  </w:num>
  <w:num w:numId="11" w16cid:durableId="96873540">
    <w:abstractNumId w:val="10"/>
  </w:num>
  <w:num w:numId="12" w16cid:durableId="723336829">
    <w:abstractNumId w:val="22"/>
  </w:num>
  <w:num w:numId="13" w16cid:durableId="1848981664">
    <w:abstractNumId w:val="52"/>
  </w:num>
  <w:num w:numId="14" w16cid:durableId="1835147546">
    <w:abstractNumId w:val="42"/>
  </w:num>
  <w:num w:numId="15" w16cid:durableId="600526274">
    <w:abstractNumId w:val="16"/>
  </w:num>
  <w:num w:numId="16" w16cid:durableId="974145195">
    <w:abstractNumId w:val="51"/>
  </w:num>
  <w:num w:numId="17" w16cid:durableId="427585020">
    <w:abstractNumId w:val="15"/>
  </w:num>
  <w:num w:numId="18" w16cid:durableId="305940613">
    <w:abstractNumId w:val="39"/>
  </w:num>
  <w:num w:numId="19" w16cid:durableId="43331457">
    <w:abstractNumId w:val="55"/>
  </w:num>
  <w:num w:numId="20" w16cid:durableId="55050793">
    <w:abstractNumId w:val="37"/>
  </w:num>
  <w:num w:numId="21" w16cid:durableId="801575072">
    <w:abstractNumId w:val="36"/>
  </w:num>
  <w:num w:numId="22" w16cid:durableId="394284429">
    <w:abstractNumId w:val="41"/>
  </w:num>
  <w:num w:numId="23" w16cid:durableId="1194071312">
    <w:abstractNumId w:val="32"/>
  </w:num>
  <w:num w:numId="24" w16cid:durableId="694968203">
    <w:abstractNumId w:val="48"/>
  </w:num>
  <w:num w:numId="25" w16cid:durableId="1924290121">
    <w:abstractNumId w:val="20"/>
  </w:num>
  <w:num w:numId="26" w16cid:durableId="1790975815">
    <w:abstractNumId w:val="57"/>
  </w:num>
  <w:num w:numId="27" w16cid:durableId="882593505">
    <w:abstractNumId w:val="38"/>
  </w:num>
  <w:num w:numId="28" w16cid:durableId="720908862">
    <w:abstractNumId w:val="13"/>
  </w:num>
  <w:num w:numId="29" w16cid:durableId="1671173315">
    <w:abstractNumId w:val="44"/>
  </w:num>
  <w:num w:numId="30" w16cid:durableId="551624062">
    <w:abstractNumId w:val="2"/>
  </w:num>
  <w:num w:numId="31" w16cid:durableId="1856920313">
    <w:abstractNumId w:val="9"/>
  </w:num>
  <w:num w:numId="32" w16cid:durableId="2003389417">
    <w:abstractNumId w:val="56"/>
  </w:num>
  <w:num w:numId="33" w16cid:durableId="947082224">
    <w:abstractNumId w:val="30"/>
  </w:num>
  <w:num w:numId="34" w16cid:durableId="864708735">
    <w:abstractNumId w:val="4"/>
  </w:num>
  <w:num w:numId="35" w16cid:durableId="1276988159">
    <w:abstractNumId w:val="27"/>
  </w:num>
  <w:num w:numId="36" w16cid:durableId="37364453">
    <w:abstractNumId w:val="45"/>
  </w:num>
  <w:num w:numId="37" w16cid:durableId="1636058454">
    <w:abstractNumId w:val="49"/>
  </w:num>
  <w:num w:numId="38" w16cid:durableId="1723097411">
    <w:abstractNumId w:val="33"/>
  </w:num>
  <w:num w:numId="39" w16cid:durableId="12078294">
    <w:abstractNumId w:val="5"/>
  </w:num>
  <w:num w:numId="40" w16cid:durableId="401292245">
    <w:abstractNumId w:val="35"/>
  </w:num>
  <w:num w:numId="41" w16cid:durableId="2002537462">
    <w:abstractNumId w:val="6"/>
  </w:num>
  <w:num w:numId="42" w16cid:durableId="1785030556">
    <w:abstractNumId w:val="19"/>
  </w:num>
  <w:num w:numId="43" w16cid:durableId="1571962998">
    <w:abstractNumId w:val="40"/>
  </w:num>
  <w:num w:numId="44" w16cid:durableId="1934125371">
    <w:abstractNumId w:val="34"/>
  </w:num>
  <w:num w:numId="45" w16cid:durableId="1525166197">
    <w:abstractNumId w:val="26"/>
  </w:num>
  <w:num w:numId="46" w16cid:durableId="272246630">
    <w:abstractNumId w:val="18"/>
  </w:num>
  <w:num w:numId="47" w16cid:durableId="1464302221">
    <w:abstractNumId w:val="43"/>
  </w:num>
  <w:num w:numId="48" w16cid:durableId="1327125435">
    <w:abstractNumId w:val="29"/>
  </w:num>
  <w:num w:numId="49" w16cid:durableId="1056054679">
    <w:abstractNumId w:val="21"/>
  </w:num>
  <w:num w:numId="50" w16cid:durableId="1510411023">
    <w:abstractNumId w:val="25"/>
  </w:num>
  <w:num w:numId="51" w16cid:durableId="1437557590">
    <w:abstractNumId w:val="54"/>
  </w:num>
  <w:num w:numId="52" w16cid:durableId="788015116">
    <w:abstractNumId w:val="50"/>
  </w:num>
  <w:num w:numId="53" w16cid:durableId="1659188664">
    <w:abstractNumId w:val="58"/>
  </w:num>
  <w:num w:numId="54" w16cid:durableId="797527165">
    <w:abstractNumId w:val="47"/>
  </w:num>
  <w:num w:numId="55" w16cid:durableId="327290856">
    <w:abstractNumId w:val="14"/>
  </w:num>
  <w:num w:numId="56" w16cid:durableId="1513760307">
    <w:abstractNumId w:val="12"/>
  </w:num>
  <w:num w:numId="57" w16cid:durableId="323628640">
    <w:abstractNumId w:val="46"/>
  </w:num>
  <w:num w:numId="58" w16cid:durableId="355690476">
    <w:abstractNumId w:val="11"/>
  </w:num>
  <w:num w:numId="59" w16cid:durableId="458185796">
    <w:abstractNumId w:val="28"/>
  </w:num>
  <w:num w:numId="60" w16cid:durableId="1180896921">
    <w:abstractNumId w:val="8"/>
  </w:num>
  <w:numIdMacAtCleanup w:val="6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C0FC5"/>
    <w:rsid w:val="00452228"/>
    <w:rsid w:val="004C47F5"/>
    <w:rsid w:val="004D5DBB"/>
    <w:rsid w:val="00510A7F"/>
    <w:rsid w:val="005373A4"/>
    <w:rsid w:val="005556A6"/>
    <w:rsid w:val="00594CB9"/>
    <w:rsid w:val="005A39D6"/>
    <w:rsid w:val="005B5F6E"/>
    <w:rsid w:val="005D2BF9"/>
    <w:rsid w:val="00641861"/>
    <w:rsid w:val="00647BDE"/>
    <w:rsid w:val="0067163E"/>
    <w:rsid w:val="006B50CF"/>
    <w:rsid w:val="007252D9"/>
    <w:rsid w:val="007F6B6A"/>
    <w:rsid w:val="008506CA"/>
    <w:rsid w:val="008C1C5C"/>
    <w:rsid w:val="008E4B03"/>
    <w:rsid w:val="00956672"/>
    <w:rsid w:val="00A20BF9"/>
    <w:rsid w:val="00A633EE"/>
    <w:rsid w:val="00A713BA"/>
    <w:rsid w:val="00C04942"/>
    <w:rsid w:val="00C939D3"/>
    <w:rsid w:val="00C94097"/>
    <w:rsid w:val="00CC0873"/>
    <w:rsid w:val="00D1065C"/>
    <w:rsid w:val="00D21D93"/>
    <w:rsid w:val="00D81CA3"/>
    <w:rsid w:val="00DC738F"/>
    <w:rsid w:val="00E15742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475DA692-8C05-4095-B92C-3595837F5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paragraph" w:styleId="Judul1">
    <w:name w:val="heading 1"/>
    <w:basedOn w:val="Normal"/>
    <w:next w:val="Normal"/>
    <w:link w:val="Judul1KAR"/>
    <w:uiPriority w:val="9"/>
    <w:qFormat/>
    <w:rsid w:val="005A39D6"/>
    <w:pPr>
      <w:keepNext/>
      <w:spacing w:after="0" w:line="240" w:lineRule="auto"/>
      <w:contextualSpacing/>
      <w:outlineLvl w:val="0"/>
    </w:pPr>
    <w:rPr>
      <w:rFonts w:ascii="Times New Roman" w:hAnsi="Times New Roman" w:cs="Times New Roman"/>
      <w:b/>
      <w:bCs/>
    </w:rPr>
  </w:style>
  <w:style w:type="paragraph" w:styleId="Judul3">
    <w:name w:val="heading 3"/>
    <w:basedOn w:val="Normal"/>
    <w:next w:val="Normal"/>
    <w:link w:val="Judul3KAR"/>
    <w:uiPriority w:val="9"/>
    <w:semiHidden/>
    <w:unhideWhenUsed/>
    <w:qFormat/>
    <w:rsid w:val="005A39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Balon">
    <w:name w:val="Balloon Text"/>
    <w:basedOn w:val="Normal"/>
    <w:link w:val="TeksBalonKAR"/>
    <w:uiPriority w:val="99"/>
    <w:semiHidden/>
    <w:unhideWhenUsed/>
    <w:rsid w:val="00DC73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BalonKAR">
    <w:name w:val="Teks Balon KAR"/>
    <w:basedOn w:val="FontParagrafDefault"/>
    <w:link w:val="TeksBalon"/>
    <w:uiPriority w:val="99"/>
    <w:semiHidden/>
    <w:rsid w:val="00DC738F"/>
    <w:rPr>
      <w:rFonts w:ascii="Tahoma" w:hAnsi="Tahoma" w:cs="Tahoma"/>
      <w:sz w:val="16"/>
      <w:szCs w:val="16"/>
    </w:rPr>
  </w:style>
  <w:style w:type="character" w:styleId="Kuat">
    <w:name w:val="Strong"/>
    <w:basedOn w:val="FontParagrafDefault"/>
    <w:uiPriority w:val="22"/>
    <w:qFormat/>
    <w:rsid w:val="00DC738F"/>
    <w:rPr>
      <w:b/>
      <w:bCs/>
    </w:rPr>
  </w:style>
  <w:style w:type="character" w:styleId="Hyperlink">
    <w:name w:val="Hyperlink"/>
    <w:basedOn w:val="FontParagrafDefault"/>
    <w:uiPriority w:val="99"/>
    <w:semiHidden/>
    <w:unhideWhenUsed/>
    <w:rsid w:val="00DC738F"/>
    <w:rPr>
      <w:color w:val="0000FF"/>
      <w:u w:val="single"/>
    </w:rPr>
  </w:style>
  <w:style w:type="character" w:customStyle="1" w:styleId="Judul1KAR">
    <w:name w:val="Judul 1 KAR"/>
    <w:basedOn w:val="FontParagrafDefault"/>
    <w:link w:val="Judul1"/>
    <w:uiPriority w:val="9"/>
    <w:rsid w:val="005A39D6"/>
    <w:rPr>
      <w:rFonts w:ascii="Times New Roman" w:hAnsi="Times New Roman" w:cs="Times New Roman"/>
      <w:b/>
      <w:bCs/>
    </w:rPr>
  </w:style>
  <w:style w:type="character" w:customStyle="1" w:styleId="Judul3KAR">
    <w:name w:val="Judul 3 KAR"/>
    <w:basedOn w:val="FontParagrafDefault"/>
    <w:link w:val="Judul3"/>
    <w:uiPriority w:val="9"/>
    <w:semiHidden/>
    <w:rsid w:val="005A39D6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NormalWeb">
    <w:name w:val="Normal (Web)"/>
    <w:basedOn w:val="Normal"/>
    <w:uiPriority w:val="99"/>
    <w:unhideWhenUsed/>
    <w:rsid w:val="005A39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odeHTML">
    <w:name w:val="HTML Code"/>
    <w:basedOn w:val="FontParagrafDefault"/>
    <w:uiPriority w:val="99"/>
    <w:semiHidden/>
    <w:unhideWhenUsed/>
    <w:rsid w:val="005A39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7C0E87-1178-48EC-A9B0-4CFB1E0FA6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111</Words>
  <Characters>12037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syahratu vanessa</cp:lastModifiedBy>
  <cp:revision>2</cp:revision>
  <dcterms:created xsi:type="dcterms:W3CDTF">2024-09-11T23:02:00Z</dcterms:created>
  <dcterms:modified xsi:type="dcterms:W3CDTF">2024-09-11T23:02:00Z</dcterms:modified>
</cp:coreProperties>
</file>